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890727" w14:textId="77777777" w:rsidR="00980C0B" w:rsidRPr="00AC1139" w:rsidRDefault="00980C0B" w:rsidP="00980C0B">
      <w:pPr>
        <w:spacing w:line="480" w:lineRule="auto"/>
        <w:jc w:val="center"/>
        <w:rPr>
          <w:rFonts w:ascii="Arial" w:hAnsi="Arial" w:cs="Arial"/>
          <w:b/>
          <w:bCs/>
          <w:sz w:val="12"/>
          <w:lang w:eastAsia="pt-BR"/>
        </w:rPr>
      </w:pPr>
    </w:p>
    <w:tbl>
      <w:tblPr>
        <w:tblW w:w="9782" w:type="dxa"/>
        <w:tblInd w:w="-214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0" w:type="dxa"/>
          <w:right w:w="70" w:type="dxa"/>
        </w:tblCellMar>
        <w:tblLook w:val="0000" w:firstRow="0" w:lastRow="0" w:firstColumn="0" w:lastColumn="0" w:noHBand="0" w:noVBand="0"/>
      </w:tblPr>
      <w:tblGrid>
        <w:gridCol w:w="9782"/>
      </w:tblGrid>
      <w:tr w:rsidR="00980C0B" w:rsidRPr="00AC1139" w14:paraId="5C0B335D" w14:textId="77777777" w:rsidTr="00560535">
        <w:trPr>
          <w:trHeight w:val="900"/>
        </w:trPr>
        <w:tc>
          <w:tcPr>
            <w:tcW w:w="978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tcMar>
              <w:left w:w="40" w:type="dxa"/>
            </w:tcMar>
          </w:tcPr>
          <w:p w14:paraId="67CB01CC" w14:textId="77777777" w:rsidR="009E1DDC" w:rsidRDefault="009E1DDC" w:rsidP="00560535">
            <w:pPr>
              <w:spacing w:before="120"/>
              <w:jc w:val="center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ANEXO I</w:t>
            </w:r>
          </w:p>
          <w:p w14:paraId="454DFDB7" w14:textId="6868856D" w:rsidR="00980C0B" w:rsidRPr="00AC1139" w:rsidRDefault="00980C0B" w:rsidP="009E1DDC">
            <w:pPr>
              <w:spacing w:before="120"/>
              <w:jc w:val="center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6"/>
                <w:szCs w:val="26"/>
              </w:rPr>
              <w:t>REQUERIMENTO DE MATRÍCULA</w:t>
            </w:r>
            <w:r w:rsidRPr="00AC1139">
              <w:rPr>
                <w:rFonts w:ascii="Arial" w:hAnsi="Arial" w:cs="Arial"/>
                <w:b/>
                <w:sz w:val="26"/>
                <w:szCs w:val="26"/>
              </w:rPr>
              <w:t xml:space="preserve"> -</w:t>
            </w:r>
            <w:r w:rsidRPr="00AC1139">
              <w:rPr>
                <w:rFonts w:ascii="Arial" w:hAnsi="Arial" w:cs="Arial"/>
                <w:sz w:val="26"/>
                <w:szCs w:val="26"/>
              </w:rPr>
              <w:t xml:space="preserve"> </w:t>
            </w:r>
            <w:r w:rsidRPr="00AC1139">
              <w:rPr>
                <w:rFonts w:ascii="Arial" w:hAnsi="Arial" w:cs="Arial"/>
                <w:b/>
                <w:sz w:val="26"/>
                <w:szCs w:val="26"/>
              </w:rPr>
              <w:t>ALUNO REGULAR</w:t>
            </w:r>
          </w:p>
        </w:tc>
      </w:tr>
    </w:tbl>
    <w:p w14:paraId="34BE677A" w14:textId="77777777" w:rsidR="00980C0B" w:rsidRPr="00AC1139" w:rsidRDefault="00980C0B" w:rsidP="00980C0B">
      <w:pPr>
        <w:rPr>
          <w:rFonts w:ascii="Arial" w:hAnsi="Arial" w:cs="Arial"/>
          <w:sz w:val="20"/>
          <w:szCs w:val="20"/>
        </w:rPr>
      </w:pPr>
    </w:p>
    <w:tbl>
      <w:tblPr>
        <w:tblW w:w="9782" w:type="dxa"/>
        <w:tblInd w:w="-17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8" w:type="dxa"/>
          <w:right w:w="113" w:type="dxa"/>
        </w:tblCellMar>
        <w:tblLook w:val="0000" w:firstRow="0" w:lastRow="0" w:firstColumn="0" w:lastColumn="0" w:noHBand="0" w:noVBand="0"/>
      </w:tblPr>
      <w:tblGrid>
        <w:gridCol w:w="4397"/>
        <w:gridCol w:w="282"/>
        <w:gridCol w:w="283"/>
        <w:gridCol w:w="735"/>
        <w:gridCol w:w="4085"/>
      </w:tblGrid>
      <w:tr w:rsidR="00980C0B" w:rsidRPr="00AC1139" w14:paraId="6A0C2326" w14:textId="77777777" w:rsidTr="00560535">
        <w:trPr>
          <w:cantSplit/>
          <w:trHeight w:val="435"/>
        </w:trPr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8" w:type="dxa"/>
            </w:tcMar>
          </w:tcPr>
          <w:p w14:paraId="0794945B" w14:textId="77777777" w:rsidR="00980C0B" w:rsidRPr="00AC1139" w:rsidRDefault="00980C0B" w:rsidP="00560535">
            <w:pPr>
              <w:snapToGrid w:val="0"/>
              <w:spacing w:before="120" w:after="120"/>
              <w:rPr>
                <w:rFonts w:ascii="Arial" w:hAnsi="Arial" w:cs="Arial"/>
                <w:b/>
              </w:rPr>
            </w:pPr>
            <w:r w:rsidRPr="00AC1139">
              <w:rPr>
                <w:rFonts w:ascii="Arial" w:hAnsi="Arial" w:cs="Arial"/>
                <w:b/>
                <w:sz w:val="22"/>
                <w:szCs w:val="22"/>
              </w:rPr>
              <w:t>1.DADOS PESSOAIS</w:t>
            </w:r>
          </w:p>
        </w:tc>
      </w:tr>
      <w:tr w:rsidR="00980C0B" w:rsidRPr="00AC1139" w14:paraId="0BC518DF" w14:textId="77777777" w:rsidTr="00560535"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6EAD5C91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bookmarkStart w:id="0" w:name="_GoBack"/>
            <w:r w:rsidRPr="00AC1139">
              <w:rPr>
                <w:rFonts w:ascii="Arial" w:hAnsi="Arial" w:cs="Arial"/>
                <w:bCs/>
                <w:sz w:val="22"/>
                <w:szCs w:val="22"/>
              </w:rPr>
              <w:t>Nome completo:</w:t>
            </w:r>
          </w:p>
        </w:tc>
      </w:tr>
      <w:bookmarkEnd w:id="0"/>
      <w:tr w:rsidR="00980C0B" w:rsidRPr="00AC1139" w14:paraId="461B3014" w14:textId="77777777" w:rsidTr="00560535">
        <w:tc>
          <w:tcPr>
            <w:tcW w:w="467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2357CF99" w14:textId="2CA7879F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 xml:space="preserve">Data de </w:t>
            </w:r>
            <w:r w:rsidR="00CF73EA" w:rsidRPr="00AC1139">
              <w:rPr>
                <w:rFonts w:ascii="Arial" w:hAnsi="Arial" w:cs="Arial"/>
                <w:sz w:val="22"/>
                <w:szCs w:val="22"/>
              </w:rPr>
              <w:t>Nascimento</w:t>
            </w:r>
            <w:r w:rsidRPr="00AC1139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103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7AC3D6FA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Naturalidade:</w:t>
            </w:r>
          </w:p>
        </w:tc>
      </w:tr>
      <w:tr w:rsidR="00980C0B" w:rsidRPr="00AC1139" w14:paraId="06ADB13B" w14:textId="77777777" w:rsidTr="00560535">
        <w:tc>
          <w:tcPr>
            <w:tcW w:w="4961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1C104177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CPF:</w:t>
            </w:r>
          </w:p>
        </w:tc>
        <w:tc>
          <w:tcPr>
            <w:tcW w:w="482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36AC2FAC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RG:</w:t>
            </w:r>
          </w:p>
        </w:tc>
      </w:tr>
      <w:tr w:rsidR="00980C0B" w:rsidRPr="00AC1139" w14:paraId="2BD40B1B" w14:textId="77777777" w:rsidTr="00560535"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5074CC72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Endereço:</w:t>
            </w:r>
          </w:p>
        </w:tc>
      </w:tr>
      <w:tr w:rsidR="00980C0B" w:rsidRPr="00AC1139" w14:paraId="26169B78" w14:textId="77777777" w:rsidTr="00560535">
        <w:tc>
          <w:tcPr>
            <w:tcW w:w="5696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00BACE8C" w14:textId="77777777" w:rsidR="00980C0B" w:rsidRPr="00AC1139" w:rsidRDefault="00980C0B" w:rsidP="00560535">
            <w:pPr>
              <w:pStyle w:val="Cabealho1"/>
              <w:widowControl/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Bairro:</w:t>
            </w:r>
          </w:p>
        </w:tc>
        <w:tc>
          <w:tcPr>
            <w:tcW w:w="40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19928C21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Cidade:</w:t>
            </w:r>
          </w:p>
        </w:tc>
      </w:tr>
      <w:tr w:rsidR="00980C0B" w:rsidRPr="00AC1139" w14:paraId="0A80EF78" w14:textId="77777777" w:rsidTr="00560535">
        <w:tc>
          <w:tcPr>
            <w:tcW w:w="5696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4C570287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  <w:tc>
          <w:tcPr>
            <w:tcW w:w="40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4108D284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CEP:</w:t>
            </w:r>
          </w:p>
        </w:tc>
      </w:tr>
      <w:tr w:rsidR="00980C0B" w:rsidRPr="00AC1139" w14:paraId="40D4C880" w14:textId="77777777" w:rsidTr="00560535">
        <w:tc>
          <w:tcPr>
            <w:tcW w:w="43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0F6F7616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Telefone fixo:</w:t>
            </w:r>
          </w:p>
        </w:tc>
        <w:tc>
          <w:tcPr>
            <w:tcW w:w="5385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4211D2E7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 xml:space="preserve">Celular: </w:t>
            </w:r>
          </w:p>
        </w:tc>
      </w:tr>
      <w:tr w:rsidR="00980C0B" w:rsidRPr="00AC1139" w14:paraId="6E6C225A" w14:textId="77777777" w:rsidTr="00560535"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3E1CB582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</w:tr>
    </w:tbl>
    <w:p w14:paraId="456EC6A3" w14:textId="77777777" w:rsidR="00980C0B" w:rsidRPr="00AC1139" w:rsidRDefault="00980C0B" w:rsidP="00980C0B">
      <w:pPr>
        <w:rPr>
          <w:rFonts w:ascii="Arial" w:hAnsi="Arial" w:cs="Arial"/>
          <w:sz w:val="20"/>
          <w:szCs w:val="20"/>
        </w:rPr>
      </w:pPr>
    </w:p>
    <w:tbl>
      <w:tblPr>
        <w:tblW w:w="9700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5" w:type="dxa"/>
          <w:left w:w="4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00"/>
      </w:tblGrid>
      <w:tr w:rsidR="00980C0B" w:rsidRPr="00AC1139" w14:paraId="087312EE" w14:textId="77777777" w:rsidTr="0093644B">
        <w:tc>
          <w:tcPr>
            <w:tcW w:w="9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45C74371" w14:textId="77777777" w:rsidR="00980C0B" w:rsidRPr="00AC1139" w:rsidRDefault="00980C0B" w:rsidP="00560535">
            <w:pPr>
              <w:snapToGrid w:val="0"/>
              <w:spacing w:before="120" w:after="12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b/>
                <w:sz w:val="22"/>
                <w:szCs w:val="22"/>
              </w:rPr>
              <w:t xml:space="preserve">2. DISCIPLINAS:      </w:t>
            </w:r>
          </w:p>
        </w:tc>
      </w:tr>
      <w:tr w:rsidR="00980C0B" w:rsidRPr="00E22D10" w14:paraId="304A5BCE" w14:textId="77777777" w:rsidTr="0093644B">
        <w:tc>
          <w:tcPr>
            <w:tcW w:w="9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41A9F5E0" w14:textId="1EB9944B" w:rsidR="00980C0B" w:rsidRPr="00253160" w:rsidRDefault="00980C0B" w:rsidP="00560535">
            <w:pPr>
              <w:rPr>
                <w:rFonts w:ascii="Arial" w:hAnsi="Arial" w:cs="Arial"/>
                <w:sz w:val="22"/>
                <w:lang w:eastAsia="en-US"/>
              </w:rPr>
            </w:pPr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(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X</w:t>
            </w:r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)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PROF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NIT01 - Conceitos e Aplicações de Propriedade Intelectual (PI) </w:t>
            </w:r>
            <w:r w:rsidR="00F4602E">
              <w:rPr>
                <w:rFonts w:ascii="Arial" w:hAnsi="Arial" w:cs="Arial"/>
                <w:sz w:val="22"/>
                <w:szCs w:val="22"/>
                <w:lang w:eastAsia="en-US"/>
              </w:rPr>
              <w:t>(45 h)</w:t>
            </w:r>
          </w:p>
        </w:tc>
      </w:tr>
      <w:tr w:rsidR="00980C0B" w:rsidRPr="00E22D10" w14:paraId="2BF48901" w14:textId="77777777" w:rsidTr="0093644B">
        <w:tc>
          <w:tcPr>
            <w:tcW w:w="9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2FB0C7FA" w14:textId="5DC243C1" w:rsidR="00980C0B" w:rsidRPr="00253160" w:rsidRDefault="00980C0B" w:rsidP="00560535">
            <w:pPr>
              <w:rPr>
                <w:rFonts w:ascii="Arial" w:hAnsi="Arial" w:cs="Arial"/>
                <w:sz w:val="22"/>
                <w:lang w:eastAsia="en-US"/>
              </w:rPr>
            </w:pPr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(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X</w:t>
            </w:r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)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PROF</w:t>
            </w:r>
            <w:r w:rsidR="00A30122" w:rsidRPr="00253160">
              <w:rPr>
                <w:rFonts w:ascii="Arial" w:hAnsi="Arial" w:cs="Arial"/>
                <w:sz w:val="22"/>
                <w:szCs w:val="22"/>
                <w:lang w:eastAsia="en-US"/>
              </w:rPr>
              <w:t>NIT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>04 - Metodologia da Pesquisa Científico-Tecnológica e Inovação (MET)</w:t>
            </w:r>
            <w:r w:rsidR="00F4602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45 h)</w:t>
            </w:r>
          </w:p>
        </w:tc>
      </w:tr>
      <w:tr w:rsidR="00980C0B" w:rsidRPr="00E22D10" w14:paraId="1D688ACB" w14:textId="77777777" w:rsidTr="0093644B">
        <w:tc>
          <w:tcPr>
            <w:tcW w:w="9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5F38B444" w14:textId="00AE33BC" w:rsidR="00980C0B" w:rsidRPr="00253160" w:rsidRDefault="00980C0B" w:rsidP="00560535">
            <w:pPr>
              <w:rPr>
                <w:rFonts w:ascii="Arial" w:hAnsi="Arial" w:cs="Arial"/>
                <w:sz w:val="22"/>
                <w:lang w:eastAsia="en-US"/>
              </w:rPr>
            </w:pPr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(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X</w:t>
            </w:r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)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PROF</w:t>
            </w:r>
            <w:r w:rsidR="00A30122" w:rsidRPr="00253160">
              <w:rPr>
                <w:rFonts w:ascii="Arial" w:hAnsi="Arial" w:cs="Arial"/>
                <w:sz w:val="22"/>
                <w:szCs w:val="22"/>
                <w:lang w:eastAsia="en-US"/>
              </w:rPr>
              <w:t>NIT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>20 - Seminário de Projeto de Mestrado</w:t>
            </w:r>
            <w:r w:rsidR="0062684C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SEM)</w:t>
            </w:r>
            <w:r w:rsidR="00F4602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30 h)</w:t>
            </w:r>
          </w:p>
        </w:tc>
      </w:tr>
      <w:tr w:rsidR="00980C0B" w:rsidRPr="00E22D10" w14:paraId="1CD6E7CB" w14:textId="77777777" w:rsidTr="0093644B">
        <w:tc>
          <w:tcPr>
            <w:tcW w:w="970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4EA14B69" w14:textId="36036700" w:rsidR="00980C0B" w:rsidRPr="00A30122" w:rsidRDefault="00980C0B" w:rsidP="00560535">
            <w:pPr>
              <w:rPr>
                <w:rFonts w:ascii="Arial" w:hAnsi="Arial" w:cs="Arial"/>
                <w:sz w:val="22"/>
                <w:lang w:eastAsia="en-US"/>
              </w:rPr>
            </w:pPr>
            <w:r w:rsidRPr="00A30122">
              <w:rPr>
                <w:rFonts w:ascii="Arial" w:hAnsi="Arial" w:cs="Arial"/>
                <w:sz w:val="22"/>
                <w:szCs w:val="22"/>
                <w:lang w:eastAsia="en-US"/>
              </w:rPr>
              <w:t xml:space="preserve">( </w:t>
            </w:r>
            <w:r w:rsidR="00A30122" w:rsidRPr="00A30122">
              <w:rPr>
                <w:rFonts w:ascii="Arial" w:hAnsi="Arial" w:cs="Arial"/>
                <w:sz w:val="22"/>
                <w:szCs w:val="22"/>
                <w:lang w:eastAsia="en-US"/>
              </w:rPr>
              <w:t>X</w:t>
            </w:r>
            <w:r w:rsidRPr="00A30122">
              <w:rPr>
                <w:rFonts w:ascii="Arial" w:hAnsi="Arial" w:cs="Arial"/>
                <w:sz w:val="22"/>
                <w:szCs w:val="22"/>
                <w:lang w:eastAsia="en-US"/>
              </w:rPr>
              <w:t xml:space="preserve"> )</w:t>
            </w:r>
            <w:r w:rsidR="00253160" w:rsidRPr="00A30122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PROF</w:t>
            </w:r>
            <w:r w:rsidR="00A30122" w:rsidRPr="00253160">
              <w:rPr>
                <w:rFonts w:ascii="Arial" w:hAnsi="Arial" w:cs="Arial"/>
                <w:sz w:val="22"/>
                <w:szCs w:val="22"/>
                <w:lang w:eastAsia="en-US"/>
              </w:rPr>
              <w:t>NIT</w:t>
            </w:r>
            <w:r w:rsidR="00253160" w:rsidRPr="00A30122">
              <w:rPr>
                <w:rFonts w:ascii="Arial" w:hAnsi="Arial" w:cs="Arial"/>
                <w:sz w:val="22"/>
                <w:szCs w:val="22"/>
                <w:lang w:eastAsia="en-US"/>
              </w:rPr>
              <w:t>03 - Prospecção Tecnológica (PROSP)</w:t>
            </w:r>
            <w:r w:rsidR="00F4602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45 h)</w:t>
            </w:r>
          </w:p>
        </w:tc>
      </w:tr>
    </w:tbl>
    <w:p w14:paraId="77CFE031" w14:textId="77777777" w:rsidR="00272DAE" w:rsidRPr="00A30122" w:rsidRDefault="00272DAE" w:rsidP="008A48FC">
      <w:pPr>
        <w:rPr>
          <w:rFonts w:ascii="Arial" w:hAnsi="Arial" w:cs="Arial"/>
          <w:sz w:val="22"/>
          <w:szCs w:val="22"/>
        </w:rPr>
      </w:pPr>
    </w:p>
    <w:p w14:paraId="17BFE799" w14:textId="07702C49" w:rsidR="00272DAE" w:rsidRPr="00F9165E" w:rsidRDefault="00A00E4D" w:rsidP="00272DA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30122">
        <w:rPr>
          <w:rFonts w:ascii="Arial" w:hAnsi="Arial" w:cs="Arial"/>
          <w:b/>
          <w:bCs/>
          <w:sz w:val="22"/>
          <w:szCs w:val="22"/>
        </w:rPr>
        <w:t>Eu, discente abaixo assinado, declaro</w:t>
      </w:r>
      <w:r w:rsidR="00272DAE" w:rsidRPr="00A30122">
        <w:rPr>
          <w:rFonts w:ascii="Arial" w:hAnsi="Arial" w:cs="Arial"/>
          <w:b/>
          <w:bCs/>
          <w:sz w:val="22"/>
          <w:szCs w:val="22"/>
        </w:rPr>
        <w:t>, para os devidos fins que te</w:t>
      </w:r>
      <w:r w:rsidRPr="00A30122">
        <w:rPr>
          <w:rFonts w:ascii="Arial" w:hAnsi="Arial" w:cs="Arial"/>
          <w:b/>
          <w:bCs/>
          <w:sz w:val="22"/>
          <w:szCs w:val="22"/>
        </w:rPr>
        <w:t>nho</w:t>
      </w:r>
      <w:r w:rsidR="00272DAE" w:rsidRPr="00A30122">
        <w:rPr>
          <w:rFonts w:ascii="Arial" w:hAnsi="Arial" w:cs="Arial"/>
          <w:b/>
          <w:bCs/>
          <w:sz w:val="22"/>
          <w:szCs w:val="22"/>
        </w:rPr>
        <w:t xml:space="preserve"> conhecimento do conteúdo do documento </w:t>
      </w:r>
      <w:r w:rsidR="00272DAE" w:rsidRPr="00EA43A9">
        <w:rPr>
          <w:rFonts w:ascii="Arial" w:hAnsi="Arial" w:cs="Arial"/>
          <w:b/>
          <w:bCs/>
          <w:sz w:val="22"/>
          <w:szCs w:val="22"/>
        </w:rPr>
        <w:t xml:space="preserve">denominado </w:t>
      </w:r>
      <w:r w:rsidR="00A30122" w:rsidRPr="00EA43A9">
        <w:rPr>
          <w:rFonts w:ascii="Arial" w:hAnsi="Arial" w:cs="Arial"/>
          <w:b/>
          <w:bCs/>
          <w:sz w:val="22"/>
          <w:szCs w:val="22"/>
        </w:rPr>
        <w:t>Regulamento Interno do Programa de Pós-Graduação em Propriedade Intelectual e Transferência de Tecnologia para a Inovação (PROFNIT)</w:t>
      </w:r>
      <w:r w:rsidR="00F4602E" w:rsidRPr="00EA43A9">
        <w:rPr>
          <w:rFonts w:ascii="Arial" w:hAnsi="Arial" w:cs="Arial"/>
          <w:b/>
          <w:bCs/>
          <w:sz w:val="22"/>
          <w:szCs w:val="22"/>
        </w:rPr>
        <w:t>,</w:t>
      </w:r>
      <w:r w:rsidR="00A30122" w:rsidRPr="00EA43A9">
        <w:rPr>
          <w:rFonts w:ascii="Arial" w:hAnsi="Arial" w:cs="Arial"/>
          <w:b/>
          <w:bCs/>
          <w:sz w:val="22"/>
          <w:szCs w:val="22"/>
        </w:rPr>
        <w:t xml:space="preserve"> da UTFPR Campus Medianeira</w:t>
      </w:r>
      <w:r w:rsidR="00272DAE" w:rsidRPr="00EA43A9">
        <w:rPr>
          <w:rFonts w:ascii="Arial" w:hAnsi="Arial" w:cs="Arial"/>
          <w:b/>
          <w:bCs/>
          <w:sz w:val="22"/>
          <w:szCs w:val="22"/>
        </w:rPr>
        <w:t>.</w:t>
      </w:r>
    </w:p>
    <w:p w14:paraId="6DE44432" w14:textId="77777777" w:rsidR="00272DAE" w:rsidRPr="00F9165E" w:rsidRDefault="00272DAE" w:rsidP="008A48FC">
      <w:pPr>
        <w:rPr>
          <w:rFonts w:ascii="Arial" w:hAnsi="Arial" w:cs="Arial"/>
          <w:sz w:val="22"/>
          <w:szCs w:val="22"/>
        </w:rPr>
      </w:pPr>
    </w:p>
    <w:tbl>
      <w:tblPr>
        <w:tblW w:w="9700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5" w:type="dxa"/>
          <w:left w:w="40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742"/>
        <w:gridCol w:w="4958"/>
      </w:tblGrid>
      <w:tr w:rsidR="00980C0B" w:rsidRPr="00AC1139" w14:paraId="1033CBD2" w14:textId="77777777" w:rsidTr="0093644B">
        <w:tc>
          <w:tcPr>
            <w:tcW w:w="970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589CBE0D" w14:textId="77777777" w:rsidR="00980C0B" w:rsidRPr="00AC1139" w:rsidRDefault="00980C0B" w:rsidP="008A48FC">
            <w:pPr>
              <w:snapToGrid w:val="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b/>
                <w:sz w:val="22"/>
                <w:szCs w:val="22"/>
              </w:rPr>
              <w:t>3. ASSINATURAS:</w:t>
            </w:r>
          </w:p>
        </w:tc>
      </w:tr>
      <w:tr w:rsidR="00980C0B" w:rsidRPr="00AC1139" w14:paraId="60C0E86B" w14:textId="77777777" w:rsidTr="0093644B">
        <w:tc>
          <w:tcPr>
            <w:tcW w:w="47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E1EFBA0" w14:textId="77777777" w:rsidR="00980C0B" w:rsidRPr="00AC1139" w:rsidRDefault="00980C0B" w:rsidP="008A48FC">
            <w:pPr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Assinatura do discente:</w:t>
            </w:r>
          </w:p>
          <w:p w14:paraId="75A7F5C6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478CA62A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79CF6F33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</w:tc>
        <w:tc>
          <w:tcPr>
            <w:tcW w:w="4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5E9DE7B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558169B3" w14:textId="6F094A07" w:rsidR="00980C0B" w:rsidRPr="00AC1139" w:rsidRDefault="00980C0B" w:rsidP="009E1DDC">
            <w:pPr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Medianeira,</w:t>
            </w:r>
            <w:r w:rsidR="00A0515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C1139">
              <w:rPr>
                <w:rFonts w:ascii="Arial" w:hAnsi="Arial" w:cs="Arial"/>
                <w:sz w:val="22"/>
                <w:szCs w:val="22"/>
              </w:rPr>
              <w:t>____</w:t>
            </w:r>
            <w:r w:rsidR="009E1DD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C1139">
              <w:rPr>
                <w:rFonts w:ascii="Arial" w:hAnsi="Arial" w:cs="Arial"/>
                <w:sz w:val="22"/>
                <w:szCs w:val="22"/>
              </w:rPr>
              <w:t>de</w:t>
            </w:r>
            <w:r w:rsidR="00CF73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E1DDC">
              <w:rPr>
                <w:rFonts w:ascii="Arial" w:hAnsi="Arial" w:cs="Arial"/>
                <w:sz w:val="22"/>
                <w:szCs w:val="22"/>
              </w:rPr>
              <w:t>____________</w:t>
            </w:r>
            <w:r w:rsidR="00CF73EA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AC1139">
              <w:rPr>
                <w:rFonts w:ascii="Arial" w:hAnsi="Arial" w:cs="Arial"/>
                <w:sz w:val="22"/>
                <w:szCs w:val="22"/>
              </w:rPr>
              <w:t>de</w:t>
            </w:r>
            <w:proofErr w:type="spellEnd"/>
            <w:r w:rsidRPr="00AC1139">
              <w:rPr>
                <w:rFonts w:ascii="Arial" w:hAnsi="Arial" w:cs="Arial"/>
                <w:sz w:val="22"/>
                <w:szCs w:val="22"/>
              </w:rPr>
              <w:t xml:space="preserve"> 20</w:t>
            </w:r>
            <w:r w:rsidR="009E1DDC">
              <w:rPr>
                <w:rFonts w:ascii="Arial" w:hAnsi="Arial" w:cs="Arial"/>
                <w:sz w:val="22"/>
                <w:szCs w:val="22"/>
              </w:rPr>
              <w:t>____</w:t>
            </w:r>
            <w:r w:rsidRPr="00AC1139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980C0B" w:rsidRPr="00E22D10" w14:paraId="6EAC191D" w14:textId="77777777" w:rsidTr="0093644B">
        <w:trPr>
          <w:trHeight w:val="337"/>
        </w:trPr>
        <w:tc>
          <w:tcPr>
            <w:tcW w:w="47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63A13C64" w14:textId="77777777" w:rsidR="00980C0B" w:rsidRPr="00AC1139" w:rsidRDefault="00980C0B" w:rsidP="008A48FC">
            <w:pPr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Assinatura do coordenador:</w:t>
            </w:r>
          </w:p>
          <w:p w14:paraId="3B96BB45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209B11F9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</w:tc>
        <w:tc>
          <w:tcPr>
            <w:tcW w:w="4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780D3101" w14:textId="77777777" w:rsidR="00980C0B" w:rsidRPr="00AC1139" w:rsidRDefault="00980C0B" w:rsidP="008A48FC">
            <w:pPr>
              <w:rPr>
                <w:rFonts w:ascii="Arial" w:hAnsi="Arial" w:cs="Arial"/>
              </w:rPr>
            </w:pPr>
            <w:proofErr w:type="gramStart"/>
            <w:r w:rsidRPr="00AC1139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AC1139">
              <w:rPr>
                <w:rFonts w:ascii="Arial" w:hAnsi="Arial" w:cs="Arial"/>
                <w:sz w:val="22"/>
                <w:szCs w:val="22"/>
              </w:rPr>
              <w:t xml:space="preserve">   ) Homologado</w:t>
            </w:r>
          </w:p>
          <w:p w14:paraId="2D1DF25E" w14:textId="77777777" w:rsidR="00980C0B" w:rsidRPr="00AC1139" w:rsidRDefault="00980C0B" w:rsidP="008A48FC">
            <w:pPr>
              <w:rPr>
                <w:rFonts w:ascii="Arial" w:hAnsi="Arial" w:cs="Arial"/>
              </w:rPr>
            </w:pPr>
            <w:proofErr w:type="gramStart"/>
            <w:r w:rsidRPr="00AC1139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AC1139">
              <w:rPr>
                <w:rFonts w:ascii="Arial" w:hAnsi="Arial" w:cs="Arial"/>
                <w:sz w:val="22"/>
                <w:szCs w:val="22"/>
              </w:rPr>
              <w:t xml:space="preserve">   ) Não Homologado</w:t>
            </w:r>
          </w:p>
          <w:p w14:paraId="70E7D57D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6410AC3A" w14:textId="68CE45F2" w:rsidR="00980C0B" w:rsidRPr="00AC1139" w:rsidRDefault="00980C0B" w:rsidP="009E1DDC">
            <w:pPr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Mediane</w:t>
            </w:r>
            <w:r w:rsidR="009E1DDC">
              <w:rPr>
                <w:rFonts w:ascii="Arial" w:hAnsi="Arial" w:cs="Arial"/>
                <w:sz w:val="22"/>
                <w:szCs w:val="22"/>
              </w:rPr>
              <w:t xml:space="preserve">ira, ____ de____________  </w:t>
            </w:r>
            <w:proofErr w:type="spellStart"/>
            <w:r w:rsidR="009E1DDC">
              <w:rPr>
                <w:rFonts w:ascii="Arial" w:hAnsi="Arial" w:cs="Arial"/>
                <w:sz w:val="22"/>
                <w:szCs w:val="22"/>
              </w:rPr>
              <w:t>de</w:t>
            </w:r>
            <w:proofErr w:type="spellEnd"/>
            <w:r w:rsidR="009E1DDC">
              <w:rPr>
                <w:rFonts w:ascii="Arial" w:hAnsi="Arial" w:cs="Arial"/>
                <w:sz w:val="22"/>
                <w:szCs w:val="22"/>
              </w:rPr>
              <w:t xml:space="preserve"> 20____</w:t>
            </w:r>
            <w:r w:rsidRPr="00AC1139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7CD8BC72" w14:textId="77777777" w:rsidR="00BE16B2" w:rsidRPr="00AC1139" w:rsidRDefault="00BE16B2" w:rsidP="00170F90">
      <w:pPr>
        <w:spacing w:line="480" w:lineRule="auto"/>
        <w:jc w:val="center"/>
        <w:rPr>
          <w:rFonts w:ascii="Arial" w:hAnsi="Arial" w:cs="Arial"/>
        </w:rPr>
      </w:pPr>
    </w:p>
    <w:sectPr w:rsidR="00BE16B2" w:rsidRPr="00AC1139" w:rsidSect="00272DAE">
      <w:headerReference w:type="default" r:id="rId8"/>
      <w:footerReference w:type="default" r:id="rId9"/>
      <w:footnotePr>
        <w:pos w:val="beneathText"/>
      </w:footnotePr>
      <w:pgSz w:w="11907" w:h="16840" w:code="9"/>
      <w:pgMar w:top="993" w:right="1418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ADBFD" w14:textId="77777777" w:rsidR="003335DA" w:rsidRDefault="003335DA">
      <w:r>
        <w:separator/>
      </w:r>
    </w:p>
  </w:endnote>
  <w:endnote w:type="continuationSeparator" w:id="0">
    <w:p w14:paraId="4FAEB336" w14:textId="77777777" w:rsidR="003335DA" w:rsidRDefault="00333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-Bold"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67D85E" w14:textId="77777777" w:rsidR="009B7128" w:rsidRDefault="009B7128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E2973" w14:textId="77777777" w:rsidR="003335DA" w:rsidRDefault="003335DA">
      <w:r>
        <w:separator/>
      </w:r>
    </w:p>
  </w:footnote>
  <w:footnote w:type="continuationSeparator" w:id="0">
    <w:p w14:paraId="485B087A" w14:textId="77777777" w:rsidR="003335DA" w:rsidRDefault="003335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63" w:type="dxa"/>
      <w:jc w:val="center"/>
      <w:tblLayout w:type="fixed"/>
      <w:tblLook w:val="0000" w:firstRow="0" w:lastRow="0" w:firstColumn="0" w:lastColumn="0" w:noHBand="0" w:noVBand="0"/>
    </w:tblPr>
    <w:tblGrid>
      <w:gridCol w:w="1276"/>
      <w:gridCol w:w="6376"/>
      <w:gridCol w:w="2211"/>
    </w:tblGrid>
    <w:tr w:rsidR="00054789" w:rsidRPr="00A40B0A" w14:paraId="392CF9F6" w14:textId="77777777" w:rsidTr="00971432">
      <w:trPr>
        <w:trHeight w:val="1129"/>
        <w:jc w:val="center"/>
      </w:trPr>
      <w:tc>
        <w:tcPr>
          <w:tcW w:w="1276" w:type="dxa"/>
          <w:tcBorders>
            <w:bottom w:val="single" w:sz="8" w:space="0" w:color="000000"/>
          </w:tcBorders>
          <w:vAlign w:val="center"/>
        </w:tcPr>
        <w:p w14:paraId="333BBF0B" w14:textId="77777777" w:rsidR="00054789" w:rsidRPr="00A40B0A" w:rsidRDefault="00054789" w:rsidP="00054789">
          <w:pPr>
            <w:snapToGrid w:val="0"/>
            <w:rPr>
              <w:rFonts w:ascii="Arial" w:hAnsi="Arial" w:cs="Arial"/>
            </w:rPr>
          </w:pPr>
          <w:r w:rsidRPr="00A40B0A">
            <w:rPr>
              <w:rFonts w:ascii="Arial" w:hAnsi="Arial" w:cs="Arial"/>
              <w:noProof/>
              <w:lang w:eastAsia="pt-BR"/>
            </w:rPr>
            <w:drawing>
              <wp:inline distT="0" distB="0" distL="0" distR="0" wp14:anchorId="0D7E34FA" wp14:editId="3DC30FCC">
                <wp:extent cx="685800" cy="685800"/>
                <wp:effectExtent l="19050" t="0" r="0" b="0"/>
                <wp:docPr id="5" name="Imagem 1" descr="Desenho de personagem de desenho animado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m 1" descr="Desenho de personagem de desenho animado&#10;&#10;Descrição gerada automaticamente com confiança mé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6" w:type="dxa"/>
          <w:tcBorders>
            <w:bottom w:val="single" w:sz="8" w:space="0" w:color="000000"/>
          </w:tcBorders>
          <w:vAlign w:val="center"/>
        </w:tcPr>
        <w:p w14:paraId="161CCED5" w14:textId="77777777" w:rsidR="00054789" w:rsidRPr="00A40B0A" w:rsidRDefault="00054789" w:rsidP="00054789">
          <w:pPr>
            <w:pStyle w:val="Ttulo1"/>
            <w:tabs>
              <w:tab w:val="left" w:pos="0"/>
            </w:tabs>
            <w:snapToGrid w:val="0"/>
            <w:spacing w:after="60"/>
            <w:jc w:val="center"/>
            <w:rPr>
              <w:rFonts w:cs="Arial"/>
              <w:szCs w:val="22"/>
            </w:rPr>
          </w:pPr>
          <w:r w:rsidRPr="00A40B0A">
            <w:rPr>
              <w:rFonts w:cs="Arial"/>
              <w:sz w:val="22"/>
              <w:szCs w:val="22"/>
            </w:rPr>
            <w:t>Ministério da Educação</w:t>
          </w:r>
        </w:p>
        <w:p w14:paraId="6A377FF1" w14:textId="77777777" w:rsidR="00054789" w:rsidRPr="00A40B0A" w:rsidRDefault="00054789" w:rsidP="00054789">
          <w:pPr>
            <w:spacing w:after="60"/>
            <w:jc w:val="center"/>
            <w:rPr>
              <w:rFonts w:ascii="Arial" w:hAnsi="Arial" w:cs="Arial"/>
              <w:b/>
            </w:rPr>
          </w:pPr>
          <w:r w:rsidRPr="00A40B0A">
            <w:rPr>
              <w:rFonts w:ascii="Arial" w:hAnsi="Arial" w:cs="Arial"/>
              <w:b/>
            </w:rPr>
            <w:t>Universidade Tecnológica Federal do Paraná</w:t>
          </w:r>
        </w:p>
        <w:p w14:paraId="6E343416" w14:textId="77777777" w:rsidR="00054789" w:rsidRPr="00A40B0A" w:rsidRDefault="00054789" w:rsidP="00054789">
          <w:pPr>
            <w:spacing w:after="60"/>
            <w:jc w:val="center"/>
            <w:rPr>
              <w:rFonts w:ascii="Arial" w:hAnsi="Arial" w:cs="Arial"/>
            </w:rPr>
          </w:pPr>
          <w:r w:rsidRPr="00A40B0A">
            <w:rPr>
              <w:rFonts w:ascii="Arial" w:hAnsi="Arial" w:cs="Arial"/>
            </w:rPr>
            <w:t xml:space="preserve">Programa de Pós-Graduação em </w:t>
          </w:r>
          <w:r>
            <w:rPr>
              <w:rFonts w:ascii="Arial" w:hAnsi="Arial" w:cs="Arial"/>
            </w:rPr>
            <w:t>Propriedade Intelectual e Transferência de Tecnologia para Inovação</w:t>
          </w:r>
        </w:p>
      </w:tc>
      <w:tc>
        <w:tcPr>
          <w:tcW w:w="2211" w:type="dxa"/>
          <w:tcBorders>
            <w:bottom w:val="single" w:sz="8" w:space="0" w:color="000000"/>
          </w:tcBorders>
          <w:vAlign w:val="center"/>
        </w:tcPr>
        <w:p w14:paraId="63BF33A4" w14:textId="77777777" w:rsidR="00054789" w:rsidRPr="00A40B0A" w:rsidRDefault="00054789" w:rsidP="00054789">
          <w:pPr>
            <w:snapToGrid w:val="0"/>
            <w:rPr>
              <w:rFonts w:ascii="Arial" w:hAnsi="Arial" w:cs="Arial"/>
              <w:sz w:val="8"/>
              <w:szCs w:val="8"/>
            </w:rPr>
          </w:pPr>
          <w:r w:rsidRPr="00A40B0A">
            <w:rPr>
              <w:rFonts w:ascii="Arial" w:hAnsi="Arial" w:cs="Arial"/>
              <w:noProof/>
              <w:lang w:eastAsia="pt-BR"/>
            </w:rPr>
            <w:drawing>
              <wp:inline distT="0" distB="0" distL="0" distR="0" wp14:anchorId="7F41C8B1" wp14:editId="19BD285D">
                <wp:extent cx="1247775" cy="457200"/>
                <wp:effectExtent l="19050" t="0" r="9525" b="0"/>
                <wp:docPr id="6" name="Imagem 2" descr="Desenho de um círculo&#10;&#10;Descrição gerada automaticamente com confiança baix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m 2" descr="Desenho de um círculo&#10;&#10;Descrição gerada automaticamente com confiança baix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7775" cy="4572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7891656" w14:textId="77777777" w:rsidR="00A05152" w:rsidRPr="00054789" w:rsidRDefault="00A05152" w:rsidP="0005478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AAF0F87"/>
    <w:multiLevelType w:val="multilevel"/>
    <w:tmpl w:val="ABE64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A5605B"/>
    <w:multiLevelType w:val="hybridMultilevel"/>
    <w:tmpl w:val="D7F2FAA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330A2"/>
    <w:multiLevelType w:val="hybridMultilevel"/>
    <w:tmpl w:val="F78AF4A0"/>
    <w:lvl w:ilvl="0" w:tplc="E03272DC">
      <w:start w:val="1"/>
      <w:numFmt w:val="lowerRoman"/>
      <w:lvlText w:val="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5123A9E"/>
    <w:multiLevelType w:val="hybridMultilevel"/>
    <w:tmpl w:val="24B6E528"/>
    <w:lvl w:ilvl="0" w:tplc="04160017">
      <w:start w:val="1"/>
      <w:numFmt w:val="lowerLetter"/>
      <w:lvlText w:val="%1)"/>
      <w:lvlJc w:val="left"/>
      <w:pPr>
        <w:ind w:left="1290" w:hanging="360"/>
      </w:pPr>
    </w:lvl>
    <w:lvl w:ilvl="1" w:tplc="04160019" w:tentative="1">
      <w:start w:val="1"/>
      <w:numFmt w:val="lowerLetter"/>
      <w:lvlText w:val="%2."/>
      <w:lvlJc w:val="left"/>
      <w:pPr>
        <w:ind w:left="2010" w:hanging="360"/>
      </w:pPr>
    </w:lvl>
    <w:lvl w:ilvl="2" w:tplc="0416001B" w:tentative="1">
      <w:start w:val="1"/>
      <w:numFmt w:val="lowerRoman"/>
      <w:lvlText w:val="%3."/>
      <w:lvlJc w:val="right"/>
      <w:pPr>
        <w:ind w:left="2730" w:hanging="180"/>
      </w:pPr>
    </w:lvl>
    <w:lvl w:ilvl="3" w:tplc="0416000F" w:tentative="1">
      <w:start w:val="1"/>
      <w:numFmt w:val="decimal"/>
      <w:lvlText w:val="%4."/>
      <w:lvlJc w:val="left"/>
      <w:pPr>
        <w:ind w:left="3450" w:hanging="360"/>
      </w:pPr>
    </w:lvl>
    <w:lvl w:ilvl="4" w:tplc="04160019" w:tentative="1">
      <w:start w:val="1"/>
      <w:numFmt w:val="lowerLetter"/>
      <w:lvlText w:val="%5."/>
      <w:lvlJc w:val="left"/>
      <w:pPr>
        <w:ind w:left="4170" w:hanging="360"/>
      </w:pPr>
    </w:lvl>
    <w:lvl w:ilvl="5" w:tplc="0416001B" w:tentative="1">
      <w:start w:val="1"/>
      <w:numFmt w:val="lowerRoman"/>
      <w:lvlText w:val="%6."/>
      <w:lvlJc w:val="right"/>
      <w:pPr>
        <w:ind w:left="4890" w:hanging="180"/>
      </w:pPr>
    </w:lvl>
    <w:lvl w:ilvl="6" w:tplc="0416000F" w:tentative="1">
      <w:start w:val="1"/>
      <w:numFmt w:val="decimal"/>
      <w:lvlText w:val="%7."/>
      <w:lvlJc w:val="left"/>
      <w:pPr>
        <w:ind w:left="5610" w:hanging="360"/>
      </w:pPr>
    </w:lvl>
    <w:lvl w:ilvl="7" w:tplc="04160019" w:tentative="1">
      <w:start w:val="1"/>
      <w:numFmt w:val="lowerLetter"/>
      <w:lvlText w:val="%8."/>
      <w:lvlJc w:val="left"/>
      <w:pPr>
        <w:ind w:left="6330" w:hanging="360"/>
      </w:pPr>
    </w:lvl>
    <w:lvl w:ilvl="8" w:tplc="0416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6" w15:restartNumberingAfterBreak="0">
    <w:nsid w:val="3AF75189"/>
    <w:multiLevelType w:val="hybridMultilevel"/>
    <w:tmpl w:val="86AE2A14"/>
    <w:lvl w:ilvl="0" w:tplc="9ED4BDC0">
      <w:start w:val="1"/>
      <w:numFmt w:val="bullet"/>
      <w:lvlText w:val=""/>
      <w:lvlJc w:val="left"/>
      <w:pPr>
        <w:tabs>
          <w:tab w:val="num" w:pos="945"/>
        </w:tabs>
        <w:ind w:left="945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665"/>
        </w:tabs>
        <w:ind w:left="166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05"/>
        </w:tabs>
        <w:ind w:left="310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25"/>
        </w:tabs>
        <w:ind w:left="382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265"/>
        </w:tabs>
        <w:ind w:left="526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985"/>
        </w:tabs>
        <w:ind w:left="598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05"/>
        </w:tabs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42C42158"/>
    <w:multiLevelType w:val="hybridMultilevel"/>
    <w:tmpl w:val="B3DEE302"/>
    <w:lvl w:ilvl="0" w:tplc="0416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50F20D2"/>
    <w:multiLevelType w:val="hybridMultilevel"/>
    <w:tmpl w:val="B4AA58B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DF5565"/>
    <w:multiLevelType w:val="hybridMultilevel"/>
    <w:tmpl w:val="9D94D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11D7E"/>
    <w:multiLevelType w:val="hybridMultilevel"/>
    <w:tmpl w:val="24B6E528"/>
    <w:lvl w:ilvl="0" w:tplc="04160017">
      <w:start w:val="1"/>
      <w:numFmt w:val="lowerLetter"/>
      <w:lvlText w:val="%1)"/>
      <w:lvlJc w:val="left"/>
      <w:pPr>
        <w:ind w:left="1290" w:hanging="360"/>
      </w:pPr>
    </w:lvl>
    <w:lvl w:ilvl="1" w:tplc="04160019" w:tentative="1">
      <w:start w:val="1"/>
      <w:numFmt w:val="lowerLetter"/>
      <w:lvlText w:val="%2."/>
      <w:lvlJc w:val="left"/>
      <w:pPr>
        <w:ind w:left="2010" w:hanging="360"/>
      </w:pPr>
    </w:lvl>
    <w:lvl w:ilvl="2" w:tplc="0416001B" w:tentative="1">
      <w:start w:val="1"/>
      <w:numFmt w:val="lowerRoman"/>
      <w:lvlText w:val="%3."/>
      <w:lvlJc w:val="right"/>
      <w:pPr>
        <w:ind w:left="2730" w:hanging="180"/>
      </w:pPr>
    </w:lvl>
    <w:lvl w:ilvl="3" w:tplc="0416000F" w:tentative="1">
      <w:start w:val="1"/>
      <w:numFmt w:val="decimal"/>
      <w:lvlText w:val="%4."/>
      <w:lvlJc w:val="left"/>
      <w:pPr>
        <w:ind w:left="3450" w:hanging="360"/>
      </w:pPr>
    </w:lvl>
    <w:lvl w:ilvl="4" w:tplc="04160019" w:tentative="1">
      <w:start w:val="1"/>
      <w:numFmt w:val="lowerLetter"/>
      <w:lvlText w:val="%5."/>
      <w:lvlJc w:val="left"/>
      <w:pPr>
        <w:ind w:left="4170" w:hanging="360"/>
      </w:pPr>
    </w:lvl>
    <w:lvl w:ilvl="5" w:tplc="0416001B" w:tentative="1">
      <w:start w:val="1"/>
      <w:numFmt w:val="lowerRoman"/>
      <w:lvlText w:val="%6."/>
      <w:lvlJc w:val="right"/>
      <w:pPr>
        <w:ind w:left="4890" w:hanging="180"/>
      </w:pPr>
    </w:lvl>
    <w:lvl w:ilvl="6" w:tplc="0416000F" w:tentative="1">
      <w:start w:val="1"/>
      <w:numFmt w:val="decimal"/>
      <w:lvlText w:val="%7."/>
      <w:lvlJc w:val="left"/>
      <w:pPr>
        <w:ind w:left="5610" w:hanging="360"/>
      </w:pPr>
    </w:lvl>
    <w:lvl w:ilvl="7" w:tplc="04160019" w:tentative="1">
      <w:start w:val="1"/>
      <w:numFmt w:val="lowerLetter"/>
      <w:lvlText w:val="%8."/>
      <w:lvlJc w:val="left"/>
      <w:pPr>
        <w:ind w:left="6330" w:hanging="360"/>
      </w:pPr>
    </w:lvl>
    <w:lvl w:ilvl="8" w:tplc="0416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518824FF"/>
    <w:multiLevelType w:val="hybridMultilevel"/>
    <w:tmpl w:val="C46E47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10359B"/>
    <w:multiLevelType w:val="multilevel"/>
    <w:tmpl w:val="3B463828"/>
    <w:lvl w:ilvl="0">
      <w:start w:val="1"/>
      <w:numFmt w:val="decimal"/>
      <w:lvlText w:val="%1."/>
      <w:lvlJc w:val="left"/>
      <w:pPr>
        <w:ind w:left="615" w:hanging="615"/>
      </w:pPr>
      <w:rPr>
        <w:rFonts w:cs="Verdana-Bold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Verdana-Bold"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cs="Verdana-Bold"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cs="Verdana-Bold"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cs="Verdana-Bold"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cs="Verdana-Bold"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cs="Verdana-Bold"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cs="Verdana-Bold"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cs="Verdana-Bold" w:hint="default"/>
      </w:rPr>
    </w:lvl>
  </w:abstractNum>
  <w:abstractNum w:abstractNumId="13" w15:restartNumberingAfterBreak="0">
    <w:nsid w:val="5BE415C5"/>
    <w:multiLevelType w:val="hybridMultilevel"/>
    <w:tmpl w:val="2E40D5E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5E46A0"/>
    <w:multiLevelType w:val="multilevel"/>
    <w:tmpl w:val="635AD5EA"/>
    <w:lvl w:ilvl="0">
      <w:start w:val="1"/>
      <w:numFmt w:val="decimal"/>
      <w:lvlText w:val="%1"/>
      <w:lvlJc w:val="left"/>
      <w:pPr>
        <w:ind w:left="1110" w:hanging="11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11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10" w:hanging="11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0" w:hanging="111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70954CC6"/>
    <w:multiLevelType w:val="hybridMultilevel"/>
    <w:tmpl w:val="1C92520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2"/>
  </w:num>
  <w:num w:numId="5">
    <w:abstractNumId w:val="14"/>
  </w:num>
  <w:num w:numId="6">
    <w:abstractNumId w:val="3"/>
  </w:num>
  <w:num w:numId="7">
    <w:abstractNumId w:val="7"/>
  </w:num>
  <w:num w:numId="8">
    <w:abstractNumId w:val="10"/>
  </w:num>
  <w:num w:numId="9">
    <w:abstractNumId w:val="5"/>
  </w:num>
  <w:num w:numId="10">
    <w:abstractNumId w:val="8"/>
  </w:num>
  <w:num w:numId="11">
    <w:abstractNumId w:val="15"/>
  </w:num>
  <w:num w:numId="12">
    <w:abstractNumId w:val="4"/>
  </w:num>
  <w:num w:numId="13">
    <w:abstractNumId w:val="11"/>
  </w:num>
  <w:num w:numId="14">
    <w:abstractNumId w:val="13"/>
  </w:num>
  <w:num w:numId="15">
    <w:abstractNumId w:val="2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IwtDQ2MjOytDRV0lEKTi0uzszPAykwtKgFAP50SYstAAAA"/>
  </w:docVars>
  <w:rsids>
    <w:rsidRoot w:val="00567059"/>
    <w:rsid w:val="000100CE"/>
    <w:rsid w:val="00011648"/>
    <w:rsid w:val="00013BC7"/>
    <w:rsid w:val="000141C5"/>
    <w:rsid w:val="00016FBD"/>
    <w:rsid w:val="00017BA6"/>
    <w:rsid w:val="00020ABF"/>
    <w:rsid w:val="00026216"/>
    <w:rsid w:val="00027C25"/>
    <w:rsid w:val="000330A3"/>
    <w:rsid w:val="00033141"/>
    <w:rsid w:val="0003581A"/>
    <w:rsid w:val="000369F0"/>
    <w:rsid w:val="00037298"/>
    <w:rsid w:val="0004062C"/>
    <w:rsid w:val="00043AAA"/>
    <w:rsid w:val="0004638F"/>
    <w:rsid w:val="00046831"/>
    <w:rsid w:val="000470FD"/>
    <w:rsid w:val="0004783F"/>
    <w:rsid w:val="0005355A"/>
    <w:rsid w:val="000542D8"/>
    <w:rsid w:val="00054789"/>
    <w:rsid w:val="00055206"/>
    <w:rsid w:val="00056424"/>
    <w:rsid w:val="00060988"/>
    <w:rsid w:val="00066341"/>
    <w:rsid w:val="00066C46"/>
    <w:rsid w:val="00066E6F"/>
    <w:rsid w:val="00072111"/>
    <w:rsid w:val="000743FD"/>
    <w:rsid w:val="00074E6F"/>
    <w:rsid w:val="00076CD4"/>
    <w:rsid w:val="00076EF2"/>
    <w:rsid w:val="00077404"/>
    <w:rsid w:val="00077FD0"/>
    <w:rsid w:val="0008253D"/>
    <w:rsid w:val="000831D0"/>
    <w:rsid w:val="00084BB0"/>
    <w:rsid w:val="00085DAB"/>
    <w:rsid w:val="000904C7"/>
    <w:rsid w:val="00091698"/>
    <w:rsid w:val="00093302"/>
    <w:rsid w:val="00097F33"/>
    <w:rsid w:val="000A1025"/>
    <w:rsid w:val="000A31D1"/>
    <w:rsid w:val="000A73C6"/>
    <w:rsid w:val="000A73D2"/>
    <w:rsid w:val="000A7DAF"/>
    <w:rsid w:val="000B0299"/>
    <w:rsid w:val="000B2A57"/>
    <w:rsid w:val="000B35D6"/>
    <w:rsid w:val="000B5CA8"/>
    <w:rsid w:val="000B7AE4"/>
    <w:rsid w:val="000C149C"/>
    <w:rsid w:val="000C3834"/>
    <w:rsid w:val="000C4316"/>
    <w:rsid w:val="000C481B"/>
    <w:rsid w:val="000C4D99"/>
    <w:rsid w:val="000D05AA"/>
    <w:rsid w:val="000D0B6F"/>
    <w:rsid w:val="000D0BC5"/>
    <w:rsid w:val="000D2B17"/>
    <w:rsid w:val="000D561F"/>
    <w:rsid w:val="000D608F"/>
    <w:rsid w:val="000D7FC0"/>
    <w:rsid w:val="000E0151"/>
    <w:rsid w:val="000E2C90"/>
    <w:rsid w:val="000E3381"/>
    <w:rsid w:val="000E66AC"/>
    <w:rsid w:val="000E6989"/>
    <w:rsid w:val="000E6A93"/>
    <w:rsid w:val="000F0F83"/>
    <w:rsid w:val="000F1030"/>
    <w:rsid w:val="000F2082"/>
    <w:rsid w:val="000F3AAF"/>
    <w:rsid w:val="000F6B11"/>
    <w:rsid w:val="000F78F7"/>
    <w:rsid w:val="000F7B54"/>
    <w:rsid w:val="00101E20"/>
    <w:rsid w:val="00105D61"/>
    <w:rsid w:val="001076C0"/>
    <w:rsid w:val="00113D1C"/>
    <w:rsid w:val="00116232"/>
    <w:rsid w:val="0011749C"/>
    <w:rsid w:val="00117556"/>
    <w:rsid w:val="00120646"/>
    <w:rsid w:val="001207EA"/>
    <w:rsid w:val="00122DAE"/>
    <w:rsid w:val="0012355B"/>
    <w:rsid w:val="00135378"/>
    <w:rsid w:val="0014258F"/>
    <w:rsid w:val="001429DA"/>
    <w:rsid w:val="00143155"/>
    <w:rsid w:val="0014522D"/>
    <w:rsid w:val="0014732A"/>
    <w:rsid w:val="00147A76"/>
    <w:rsid w:val="00147CE9"/>
    <w:rsid w:val="00150403"/>
    <w:rsid w:val="001546A8"/>
    <w:rsid w:val="00155F59"/>
    <w:rsid w:val="00155F73"/>
    <w:rsid w:val="0016124E"/>
    <w:rsid w:val="001666F8"/>
    <w:rsid w:val="00166DF5"/>
    <w:rsid w:val="00170E44"/>
    <w:rsid w:val="00170F90"/>
    <w:rsid w:val="00172336"/>
    <w:rsid w:val="0018048C"/>
    <w:rsid w:val="001815E0"/>
    <w:rsid w:val="00182A65"/>
    <w:rsid w:val="00185185"/>
    <w:rsid w:val="00187FFA"/>
    <w:rsid w:val="001900BF"/>
    <w:rsid w:val="00191D6F"/>
    <w:rsid w:val="00192DF4"/>
    <w:rsid w:val="00196B3C"/>
    <w:rsid w:val="00196FE5"/>
    <w:rsid w:val="001A02B6"/>
    <w:rsid w:val="001A4F66"/>
    <w:rsid w:val="001A67B7"/>
    <w:rsid w:val="001B133F"/>
    <w:rsid w:val="001B18D4"/>
    <w:rsid w:val="001B412C"/>
    <w:rsid w:val="001B4EE2"/>
    <w:rsid w:val="001B5C6C"/>
    <w:rsid w:val="001B5D4C"/>
    <w:rsid w:val="001B6C56"/>
    <w:rsid w:val="001B717F"/>
    <w:rsid w:val="001C00EC"/>
    <w:rsid w:val="001C08D9"/>
    <w:rsid w:val="001C62A0"/>
    <w:rsid w:val="001C649A"/>
    <w:rsid w:val="001D1F04"/>
    <w:rsid w:val="001D26BD"/>
    <w:rsid w:val="001D56F9"/>
    <w:rsid w:val="001D64E9"/>
    <w:rsid w:val="001D65CF"/>
    <w:rsid w:val="001E24E9"/>
    <w:rsid w:val="001E4586"/>
    <w:rsid w:val="001E4BDA"/>
    <w:rsid w:val="001E5953"/>
    <w:rsid w:val="001E7721"/>
    <w:rsid w:val="001F0488"/>
    <w:rsid w:val="001F0604"/>
    <w:rsid w:val="001F35A5"/>
    <w:rsid w:val="001F40AB"/>
    <w:rsid w:val="0020119F"/>
    <w:rsid w:val="0020306E"/>
    <w:rsid w:val="002034BA"/>
    <w:rsid w:val="00204C61"/>
    <w:rsid w:val="0020567D"/>
    <w:rsid w:val="002101BD"/>
    <w:rsid w:val="00215A04"/>
    <w:rsid w:val="00216CFF"/>
    <w:rsid w:val="00220546"/>
    <w:rsid w:val="00223152"/>
    <w:rsid w:val="00224352"/>
    <w:rsid w:val="002257E0"/>
    <w:rsid w:val="00230806"/>
    <w:rsid w:val="00230F0C"/>
    <w:rsid w:val="00231235"/>
    <w:rsid w:val="00231F13"/>
    <w:rsid w:val="00231FCF"/>
    <w:rsid w:val="00235263"/>
    <w:rsid w:val="00237353"/>
    <w:rsid w:val="002425ED"/>
    <w:rsid w:val="00242B5C"/>
    <w:rsid w:val="00242EC3"/>
    <w:rsid w:val="00245D15"/>
    <w:rsid w:val="00247410"/>
    <w:rsid w:val="00250CE1"/>
    <w:rsid w:val="00252730"/>
    <w:rsid w:val="00253160"/>
    <w:rsid w:val="00253EBB"/>
    <w:rsid w:val="00260A60"/>
    <w:rsid w:val="00260C22"/>
    <w:rsid w:val="00263018"/>
    <w:rsid w:val="00263FC5"/>
    <w:rsid w:val="0026424B"/>
    <w:rsid w:val="00264A8A"/>
    <w:rsid w:val="00272DAE"/>
    <w:rsid w:val="002779EB"/>
    <w:rsid w:val="002779FF"/>
    <w:rsid w:val="002812CD"/>
    <w:rsid w:val="00282140"/>
    <w:rsid w:val="00283121"/>
    <w:rsid w:val="002867C1"/>
    <w:rsid w:val="00286F25"/>
    <w:rsid w:val="00287F24"/>
    <w:rsid w:val="00293BC7"/>
    <w:rsid w:val="00293EA5"/>
    <w:rsid w:val="002979B9"/>
    <w:rsid w:val="002A058D"/>
    <w:rsid w:val="002A28C6"/>
    <w:rsid w:val="002A28DF"/>
    <w:rsid w:val="002A6051"/>
    <w:rsid w:val="002A6704"/>
    <w:rsid w:val="002A70C8"/>
    <w:rsid w:val="002B0027"/>
    <w:rsid w:val="002B1B93"/>
    <w:rsid w:val="002B3E5C"/>
    <w:rsid w:val="002B4D90"/>
    <w:rsid w:val="002B5126"/>
    <w:rsid w:val="002B63C6"/>
    <w:rsid w:val="002C68B6"/>
    <w:rsid w:val="002C7ACE"/>
    <w:rsid w:val="002D07C0"/>
    <w:rsid w:val="002D143F"/>
    <w:rsid w:val="002D3017"/>
    <w:rsid w:val="002D4D6D"/>
    <w:rsid w:val="002D5210"/>
    <w:rsid w:val="002D6F5F"/>
    <w:rsid w:val="002E1C98"/>
    <w:rsid w:val="002E2014"/>
    <w:rsid w:val="002E6982"/>
    <w:rsid w:val="002E76FB"/>
    <w:rsid w:val="002E7787"/>
    <w:rsid w:val="002F0039"/>
    <w:rsid w:val="002F0947"/>
    <w:rsid w:val="002F3858"/>
    <w:rsid w:val="002F3F11"/>
    <w:rsid w:val="002F3F1E"/>
    <w:rsid w:val="002F53E4"/>
    <w:rsid w:val="002F61B2"/>
    <w:rsid w:val="002F73F9"/>
    <w:rsid w:val="00301408"/>
    <w:rsid w:val="00301DB4"/>
    <w:rsid w:val="00301E96"/>
    <w:rsid w:val="0030261A"/>
    <w:rsid w:val="00303A83"/>
    <w:rsid w:val="003054BB"/>
    <w:rsid w:val="00313E37"/>
    <w:rsid w:val="00314017"/>
    <w:rsid w:val="00315D36"/>
    <w:rsid w:val="003206B8"/>
    <w:rsid w:val="00321A18"/>
    <w:rsid w:val="00323185"/>
    <w:rsid w:val="003236F3"/>
    <w:rsid w:val="003243A2"/>
    <w:rsid w:val="0032625C"/>
    <w:rsid w:val="003265B1"/>
    <w:rsid w:val="00330E9B"/>
    <w:rsid w:val="003322BA"/>
    <w:rsid w:val="003323BD"/>
    <w:rsid w:val="003335DA"/>
    <w:rsid w:val="00333B5B"/>
    <w:rsid w:val="00334DD5"/>
    <w:rsid w:val="00336134"/>
    <w:rsid w:val="00345D01"/>
    <w:rsid w:val="003471EC"/>
    <w:rsid w:val="003505F0"/>
    <w:rsid w:val="0035404A"/>
    <w:rsid w:val="003542E5"/>
    <w:rsid w:val="0035458D"/>
    <w:rsid w:val="00355528"/>
    <w:rsid w:val="00355E35"/>
    <w:rsid w:val="00361526"/>
    <w:rsid w:val="00361CA3"/>
    <w:rsid w:val="003666B0"/>
    <w:rsid w:val="00370D03"/>
    <w:rsid w:val="00371151"/>
    <w:rsid w:val="0037285B"/>
    <w:rsid w:val="003736CB"/>
    <w:rsid w:val="0037498A"/>
    <w:rsid w:val="0037564F"/>
    <w:rsid w:val="00375BBC"/>
    <w:rsid w:val="00377957"/>
    <w:rsid w:val="0038738A"/>
    <w:rsid w:val="00387C13"/>
    <w:rsid w:val="00390929"/>
    <w:rsid w:val="00394D4E"/>
    <w:rsid w:val="003A0789"/>
    <w:rsid w:val="003A1B65"/>
    <w:rsid w:val="003A3DD1"/>
    <w:rsid w:val="003A56CA"/>
    <w:rsid w:val="003A5856"/>
    <w:rsid w:val="003B0831"/>
    <w:rsid w:val="003B1C77"/>
    <w:rsid w:val="003B38DB"/>
    <w:rsid w:val="003B68E1"/>
    <w:rsid w:val="003B6B2F"/>
    <w:rsid w:val="003C063E"/>
    <w:rsid w:val="003C09F8"/>
    <w:rsid w:val="003C14D8"/>
    <w:rsid w:val="003C276D"/>
    <w:rsid w:val="003C7C2B"/>
    <w:rsid w:val="003D38C0"/>
    <w:rsid w:val="003D4259"/>
    <w:rsid w:val="003D4CE5"/>
    <w:rsid w:val="003D4F0C"/>
    <w:rsid w:val="003D5A06"/>
    <w:rsid w:val="003D5E04"/>
    <w:rsid w:val="003D64BA"/>
    <w:rsid w:val="003E3CDA"/>
    <w:rsid w:val="003E59A1"/>
    <w:rsid w:val="003E7652"/>
    <w:rsid w:val="003F2356"/>
    <w:rsid w:val="003F344B"/>
    <w:rsid w:val="003F4E29"/>
    <w:rsid w:val="003F5279"/>
    <w:rsid w:val="003F54BF"/>
    <w:rsid w:val="00400298"/>
    <w:rsid w:val="00403199"/>
    <w:rsid w:val="0040491C"/>
    <w:rsid w:val="004114A0"/>
    <w:rsid w:val="0041196D"/>
    <w:rsid w:val="00411BFC"/>
    <w:rsid w:val="0041524C"/>
    <w:rsid w:val="00420F2B"/>
    <w:rsid w:val="00425A5E"/>
    <w:rsid w:val="00425EC7"/>
    <w:rsid w:val="004266C6"/>
    <w:rsid w:val="00432380"/>
    <w:rsid w:val="0044157A"/>
    <w:rsid w:val="00442646"/>
    <w:rsid w:val="00445B4F"/>
    <w:rsid w:val="00456E50"/>
    <w:rsid w:val="0046037C"/>
    <w:rsid w:val="00462117"/>
    <w:rsid w:val="00462546"/>
    <w:rsid w:val="0046349E"/>
    <w:rsid w:val="00463EAD"/>
    <w:rsid w:val="004656C2"/>
    <w:rsid w:val="00467658"/>
    <w:rsid w:val="0047143B"/>
    <w:rsid w:val="004715A7"/>
    <w:rsid w:val="00474734"/>
    <w:rsid w:val="00474B1A"/>
    <w:rsid w:val="00476A92"/>
    <w:rsid w:val="004817FB"/>
    <w:rsid w:val="00481D1E"/>
    <w:rsid w:val="00482301"/>
    <w:rsid w:val="00483F4F"/>
    <w:rsid w:val="004853B9"/>
    <w:rsid w:val="00490213"/>
    <w:rsid w:val="00490732"/>
    <w:rsid w:val="00490E6A"/>
    <w:rsid w:val="00495E14"/>
    <w:rsid w:val="004A3CFD"/>
    <w:rsid w:val="004A3E26"/>
    <w:rsid w:val="004A4E1C"/>
    <w:rsid w:val="004B1650"/>
    <w:rsid w:val="004B236D"/>
    <w:rsid w:val="004B4931"/>
    <w:rsid w:val="004B4E22"/>
    <w:rsid w:val="004B5BBC"/>
    <w:rsid w:val="004B6549"/>
    <w:rsid w:val="004B667A"/>
    <w:rsid w:val="004C1CFB"/>
    <w:rsid w:val="004C2485"/>
    <w:rsid w:val="004C25F4"/>
    <w:rsid w:val="004C2F76"/>
    <w:rsid w:val="004C5BCB"/>
    <w:rsid w:val="004C716D"/>
    <w:rsid w:val="004C76F0"/>
    <w:rsid w:val="004D1C74"/>
    <w:rsid w:val="004D6B86"/>
    <w:rsid w:val="004E05F8"/>
    <w:rsid w:val="004E30D9"/>
    <w:rsid w:val="004E6624"/>
    <w:rsid w:val="004E6FA4"/>
    <w:rsid w:val="004F24F1"/>
    <w:rsid w:val="004F350A"/>
    <w:rsid w:val="004F50FB"/>
    <w:rsid w:val="004F53E2"/>
    <w:rsid w:val="00500D42"/>
    <w:rsid w:val="005020CC"/>
    <w:rsid w:val="005021A8"/>
    <w:rsid w:val="00505CF6"/>
    <w:rsid w:val="00511B7A"/>
    <w:rsid w:val="00512652"/>
    <w:rsid w:val="00513342"/>
    <w:rsid w:val="00515D83"/>
    <w:rsid w:val="00516575"/>
    <w:rsid w:val="005213FF"/>
    <w:rsid w:val="00525EBB"/>
    <w:rsid w:val="005305F1"/>
    <w:rsid w:val="005316EF"/>
    <w:rsid w:val="00532586"/>
    <w:rsid w:val="00532BDF"/>
    <w:rsid w:val="00533D39"/>
    <w:rsid w:val="00534C31"/>
    <w:rsid w:val="00536A90"/>
    <w:rsid w:val="005410C3"/>
    <w:rsid w:val="00541938"/>
    <w:rsid w:val="005432AA"/>
    <w:rsid w:val="005437C2"/>
    <w:rsid w:val="005458C8"/>
    <w:rsid w:val="00545A0A"/>
    <w:rsid w:val="00547869"/>
    <w:rsid w:val="005510C1"/>
    <w:rsid w:val="00551AC5"/>
    <w:rsid w:val="00553722"/>
    <w:rsid w:val="0055557B"/>
    <w:rsid w:val="00557107"/>
    <w:rsid w:val="00557843"/>
    <w:rsid w:val="00560535"/>
    <w:rsid w:val="00562DE8"/>
    <w:rsid w:val="00564A87"/>
    <w:rsid w:val="00566E40"/>
    <w:rsid w:val="00567059"/>
    <w:rsid w:val="0057040B"/>
    <w:rsid w:val="00572CA2"/>
    <w:rsid w:val="00572D71"/>
    <w:rsid w:val="0057408D"/>
    <w:rsid w:val="00574437"/>
    <w:rsid w:val="005770A3"/>
    <w:rsid w:val="005775D4"/>
    <w:rsid w:val="00581DC4"/>
    <w:rsid w:val="00582CC5"/>
    <w:rsid w:val="00585EFA"/>
    <w:rsid w:val="00586A7B"/>
    <w:rsid w:val="00587E9D"/>
    <w:rsid w:val="005932AE"/>
    <w:rsid w:val="00594904"/>
    <w:rsid w:val="0059697B"/>
    <w:rsid w:val="00597288"/>
    <w:rsid w:val="00597BC5"/>
    <w:rsid w:val="005A0674"/>
    <w:rsid w:val="005A275E"/>
    <w:rsid w:val="005A2C40"/>
    <w:rsid w:val="005A34B3"/>
    <w:rsid w:val="005A5931"/>
    <w:rsid w:val="005A75E1"/>
    <w:rsid w:val="005A7A73"/>
    <w:rsid w:val="005B0CBF"/>
    <w:rsid w:val="005B18DA"/>
    <w:rsid w:val="005B1BE6"/>
    <w:rsid w:val="005B2F22"/>
    <w:rsid w:val="005B3315"/>
    <w:rsid w:val="005B338B"/>
    <w:rsid w:val="005B354B"/>
    <w:rsid w:val="005B3CEE"/>
    <w:rsid w:val="005B45F9"/>
    <w:rsid w:val="005B66D7"/>
    <w:rsid w:val="005B6B29"/>
    <w:rsid w:val="005B6F88"/>
    <w:rsid w:val="005B7D57"/>
    <w:rsid w:val="005C56B5"/>
    <w:rsid w:val="005C6453"/>
    <w:rsid w:val="005C6A71"/>
    <w:rsid w:val="005C6AB4"/>
    <w:rsid w:val="005D0449"/>
    <w:rsid w:val="005D0CBB"/>
    <w:rsid w:val="005D1FD9"/>
    <w:rsid w:val="005D3949"/>
    <w:rsid w:val="005D4FC1"/>
    <w:rsid w:val="005D7899"/>
    <w:rsid w:val="005D789C"/>
    <w:rsid w:val="005E136C"/>
    <w:rsid w:val="005E42BB"/>
    <w:rsid w:val="005E684B"/>
    <w:rsid w:val="005F0C4B"/>
    <w:rsid w:val="005F0DF4"/>
    <w:rsid w:val="005F12B3"/>
    <w:rsid w:val="005F305D"/>
    <w:rsid w:val="005F601D"/>
    <w:rsid w:val="005F6CE6"/>
    <w:rsid w:val="005F719B"/>
    <w:rsid w:val="005F7AF3"/>
    <w:rsid w:val="00600E82"/>
    <w:rsid w:val="00607133"/>
    <w:rsid w:val="00614715"/>
    <w:rsid w:val="0061495C"/>
    <w:rsid w:val="0061516A"/>
    <w:rsid w:val="00615C82"/>
    <w:rsid w:val="00617574"/>
    <w:rsid w:val="00621EB7"/>
    <w:rsid w:val="006227AA"/>
    <w:rsid w:val="00622870"/>
    <w:rsid w:val="00623CA8"/>
    <w:rsid w:val="006241BD"/>
    <w:rsid w:val="00625B1D"/>
    <w:rsid w:val="0062684C"/>
    <w:rsid w:val="006276AA"/>
    <w:rsid w:val="00631B1D"/>
    <w:rsid w:val="00632C44"/>
    <w:rsid w:val="00632CB5"/>
    <w:rsid w:val="00633A9A"/>
    <w:rsid w:val="00635C72"/>
    <w:rsid w:val="006422D4"/>
    <w:rsid w:val="00642B9C"/>
    <w:rsid w:val="00642CCE"/>
    <w:rsid w:val="00644D32"/>
    <w:rsid w:val="00645117"/>
    <w:rsid w:val="006533A9"/>
    <w:rsid w:val="0065495B"/>
    <w:rsid w:val="00655960"/>
    <w:rsid w:val="00656243"/>
    <w:rsid w:val="006565DE"/>
    <w:rsid w:val="00656F04"/>
    <w:rsid w:val="00670893"/>
    <w:rsid w:val="00670DE2"/>
    <w:rsid w:val="00671A80"/>
    <w:rsid w:val="006739FF"/>
    <w:rsid w:val="00675A8C"/>
    <w:rsid w:val="00676B6A"/>
    <w:rsid w:val="00680E4D"/>
    <w:rsid w:val="006822D8"/>
    <w:rsid w:val="00682537"/>
    <w:rsid w:val="0068344D"/>
    <w:rsid w:val="00685294"/>
    <w:rsid w:val="006862C8"/>
    <w:rsid w:val="00687E2E"/>
    <w:rsid w:val="00690649"/>
    <w:rsid w:val="00690D26"/>
    <w:rsid w:val="00691502"/>
    <w:rsid w:val="0069217C"/>
    <w:rsid w:val="00693434"/>
    <w:rsid w:val="006940A0"/>
    <w:rsid w:val="0069585D"/>
    <w:rsid w:val="006963A6"/>
    <w:rsid w:val="006A2061"/>
    <w:rsid w:val="006A2F2C"/>
    <w:rsid w:val="006A4265"/>
    <w:rsid w:val="006A5FED"/>
    <w:rsid w:val="006A6C01"/>
    <w:rsid w:val="006A71AA"/>
    <w:rsid w:val="006A7898"/>
    <w:rsid w:val="006B0DB3"/>
    <w:rsid w:val="006B5C5C"/>
    <w:rsid w:val="006B6902"/>
    <w:rsid w:val="006C1157"/>
    <w:rsid w:val="006C31FF"/>
    <w:rsid w:val="006C3A3C"/>
    <w:rsid w:val="006C3D9A"/>
    <w:rsid w:val="006C52A7"/>
    <w:rsid w:val="006C71CB"/>
    <w:rsid w:val="006D032B"/>
    <w:rsid w:val="006D0E2D"/>
    <w:rsid w:val="006D1295"/>
    <w:rsid w:val="006D25D4"/>
    <w:rsid w:val="006D361C"/>
    <w:rsid w:val="006D410C"/>
    <w:rsid w:val="006D4202"/>
    <w:rsid w:val="006D4480"/>
    <w:rsid w:val="006D5509"/>
    <w:rsid w:val="006D6994"/>
    <w:rsid w:val="006D7485"/>
    <w:rsid w:val="006D7889"/>
    <w:rsid w:val="006E0FFD"/>
    <w:rsid w:val="006E1D4E"/>
    <w:rsid w:val="006E277F"/>
    <w:rsid w:val="006E2920"/>
    <w:rsid w:val="006E405D"/>
    <w:rsid w:val="006E5594"/>
    <w:rsid w:val="006E6D76"/>
    <w:rsid w:val="006E76F0"/>
    <w:rsid w:val="006F045B"/>
    <w:rsid w:val="006F0F3B"/>
    <w:rsid w:val="006F20CA"/>
    <w:rsid w:val="006F3BBD"/>
    <w:rsid w:val="006F524D"/>
    <w:rsid w:val="006F7336"/>
    <w:rsid w:val="006F7481"/>
    <w:rsid w:val="006F7E01"/>
    <w:rsid w:val="00702D64"/>
    <w:rsid w:val="007044DF"/>
    <w:rsid w:val="007052B4"/>
    <w:rsid w:val="00705B97"/>
    <w:rsid w:val="00706400"/>
    <w:rsid w:val="007070D2"/>
    <w:rsid w:val="007076EA"/>
    <w:rsid w:val="00711C45"/>
    <w:rsid w:val="00712AF5"/>
    <w:rsid w:val="00714F0B"/>
    <w:rsid w:val="007152A6"/>
    <w:rsid w:val="007164A1"/>
    <w:rsid w:val="0072096B"/>
    <w:rsid w:val="00720F62"/>
    <w:rsid w:val="007215BF"/>
    <w:rsid w:val="00722A39"/>
    <w:rsid w:val="0072384E"/>
    <w:rsid w:val="0072615F"/>
    <w:rsid w:val="00726480"/>
    <w:rsid w:val="00732112"/>
    <w:rsid w:val="00733BF4"/>
    <w:rsid w:val="0073595E"/>
    <w:rsid w:val="00735A5B"/>
    <w:rsid w:val="007361E7"/>
    <w:rsid w:val="007418A7"/>
    <w:rsid w:val="00742DFF"/>
    <w:rsid w:val="00743326"/>
    <w:rsid w:val="00743B95"/>
    <w:rsid w:val="007443FE"/>
    <w:rsid w:val="00745766"/>
    <w:rsid w:val="007459F0"/>
    <w:rsid w:val="00750BC0"/>
    <w:rsid w:val="00751150"/>
    <w:rsid w:val="0075710D"/>
    <w:rsid w:val="007637CF"/>
    <w:rsid w:val="00763860"/>
    <w:rsid w:val="00764D1F"/>
    <w:rsid w:val="00764DF4"/>
    <w:rsid w:val="007653BA"/>
    <w:rsid w:val="00774A25"/>
    <w:rsid w:val="007765B1"/>
    <w:rsid w:val="00776D13"/>
    <w:rsid w:val="007779AC"/>
    <w:rsid w:val="0078007D"/>
    <w:rsid w:val="00782015"/>
    <w:rsid w:val="00785213"/>
    <w:rsid w:val="0078767C"/>
    <w:rsid w:val="00795699"/>
    <w:rsid w:val="00795A56"/>
    <w:rsid w:val="00796024"/>
    <w:rsid w:val="007964CB"/>
    <w:rsid w:val="007A3077"/>
    <w:rsid w:val="007A3329"/>
    <w:rsid w:val="007A4720"/>
    <w:rsid w:val="007A4BAE"/>
    <w:rsid w:val="007A551C"/>
    <w:rsid w:val="007A640D"/>
    <w:rsid w:val="007B0ABD"/>
    <w:rsid w:val="007B1B35"/>
    <w:rsid w:val="007B22B6"/>
    <w:rsid w:val="007B25F9"/>
    <w:rsid w:val="007B279D"/>
    <w:rsid w:val="007B3CD3"/>
    <w:rsid w:val="007B4B20"/>
    <w:rsid w:val="007B61AC"/>
    <w:rsid w:val="007C1B42"/>
    <w:rsid w:val="007C2B48"/>
    <w:rsid w:val="007C2F5A"/>
    <w:rsid w:val="007C3207"/>
    <w:rsid w:val="007C3BB3"/>
    <w:rsid w:val="007C431A"/>
    <w:rsid w:val="007C56DF"/>
    <w:rsid w:val="007C66F6"/>
    <w:rsid w:val="007D090D"/>
    <w:rsid w:val="007D0ABD"/>
    <w:rsid w:val="007D212B"/>
    <w:rsid w:val="007D3FA1"/>
    <w:rsid w:val="007D7191"/>
    <w:rsid w:val="007E1451"/>
    <w:rsid w:val="007E23AD"/>
    <w:rsid w:val="007E322B"/>
    <w:rsid w:val="007F07A9"/>
    <w:rsid w:val="007F0A48"/>
    <w:rsid w:val="007F26C9"/>
    <w:rsid w:val="007F3677"/>
    <w:rsid w:val="007F3705"/>
    <w:rsid w:val="007F5D0D"/>
    <w:rsid w:val="00803304"/>
    <w:rsid w:val="00804687"/>
    <w:rsid w:val="008050A9"/>
    <w:rsid w:val="00806D8A"/>
    <w:rsid w:val="00811E1C"/>
    <w:rsid w:val="00812065"/>
    <w:rsid w:val="008127AF"/>
    <w:rsid w:val="00815766"/>
    <w:rsid w:val="00815BC1"/>
    <w:rsid w:val="008164E9"/>
    <w:rsid w:val="0081727B"/>
    <w:rsid w:val="00820822"/>
    <w:rsid w:val="00822094"/>
    <w:rsid w:val="008246FC"/>
    <w:rsid w:val="00826AAE"/>
    <w:rsid w:val="008274CA"/>
    <w:rsid w:val="00827606"/>
    <w:rsid w:val="008300FA"/>
    <w:rsid w:val="00830B19"/>
    <w:rsid w:val="0083108B"/>
    <w:rsid w:val="00831EE3"/>
    <w:rsid w:val="00832A7C"/>
    <w:rsid w:val="00832DDA"/>
    <w:rsid w:val="0084019B"/>
    <w:rsid w:val="008401F6"/>
    <w:rsid w:val="00841459"/>
    <w:rsid w:val="00841B40"/>
    <w:rsid w:val="00841BD4"/>
    <w:rsid w:val="008421DA"/>
    <w:rsid w:val="00842FA6"/>
    <w:rsid w:val="00845C13"/>
    <w:rsid w:val="00847CFD"/>
    <w:rsid w:val="00847DC5"/>
    <w:rsid w:val="00856062"/>
    <w:rsid w:val="00861B87"/>
    <w:rsid w:val="008661C4"/>
    <w:rsid w:val="008668C3"/>
    <w:rsid w:val="00870E4D"/>
    <w:rsid w:val="008737BA"/>
    <w:rsid w:val="00873863"/>
    <w:rsid w:val="00875877"/>
    <w:rsid w:val="00877644"/>
    <w:rsid w:val="008800B4"/>
    <w:rsid w:val="008810A4"/>
    <w:rsid w:val="008825BD"/>
    <w:rsid w:val="00883FE9"/>
    <w:rsid w:val="00885CCB"/>
    <w:rsid w:val="0088669E"/>
    <w:rsid w:val="00887390"/>
    <w:rsid w:val="00890D7B"/>
    <w:rsid w:val="008924D6"/>
    <w:rsid w:val="00896DCE"/>
    <w:rsid w:val="00897ACF"/>
    <w:rsid w:val="008A0128"/>
    <w:rsid w:val="008A3326"/>
    <w:rsid w:val="008A48FC"/>
    <w:rsid w:val="008B1D3F"/>
    <w:rsid w:val="008B76E8"/>
    <w:rsid w:val="008C0E8D"/>
    <w:rsid w:val="008C5872"/>
    <w:rsid w:val="008C6C8E"/>
    <w:rsid w:val="008D08CD"/>
    <w:rsid w:val="008D5E9F"/>
    <w:rsid w:val="008D7B51"/>
    <w:rsid w:val="008E2F82"/>
    <w:rsid w:val="008E3348"/>
    <w:rsid w:val="008E3E6C"/>
    <w:rsid w:val="008E460D"/>
    <w:rsid w:val="008E6E4F"/>
    <w:rsid w:val="008F526C"/>
    <w:rsid w:val="008F61C4"/>
    <w:rsid w:val="008F6819"/>
    <w:rsid w:val="00900E90"/>
    <w:rsid w:val="00901437"/>
    <w:rsid w:val="00902A26"/>
    <w:rsid w:val="009045F1"/>
    <w:rsid w:val="00905768"/>
    <w:rsid w:val="0090763E"/>
    <w:rsid w:val="00907D2D"/>
    <w:rsid w:val="00911232"/>
    <w:rsid w:val="00914EF1"/>
    <w:rsid w:val="00916A03"/>
    <w:rsid w:val="00917B6A"/>
    <w:rsid w:val="00921D90"/>
    <w:rsid w:val="009230FC"/>
    <w:rsid w:val="009231E1"/>
    <w:rsid w:val="009303A9"/>
    <w:rsid w:val="00934BFE"/>
    <w:rsid w:val="0093644B"/>
    <w:rsid w:val="00940989"/>
    <w:rsid w:val="009429E0"/>
    <w:rsid w:val="00942D43"/>
    <w:rsid w:val="00943E38"/>
    <w:rsid w:val="00945237"/>
    <w:rsid w:val="0095132F"/>
    <w:rsid w:val="00952115"/>
    <w:rsid w:val="00952490"/>
    <w:rsid w:val="00952667"/>
    <w:rsid w:val="009528C0"/>
    <w:rsid w:val="00953A9E"/>
    <w:rsid w:val="00953E40"/>
    <w:rsid w:val="009546B7"/>
    <w:rsid w:val="00954FEF"/>
    <w:rsid w:val="0095541C"/>
    <w:rsid w:val="009555B6"/>
    <w:rsid w:val="0096349C"/>
    <w:rsid w:val="00964586"/>
    <w:rsid w:val="00964602"/>
    <w:rsid w:val="00966FE9"/>
    <w:rsid w:val="00970F9F"/>
    <w:rsid w:val="00971B57"/>
    <w:rsid w:val="0097317F"/>
    <w:rsid w:val="009734E4"/>
    <w:rsid w:val="009764E6"/>
    <w:rsid w:val="009806D9"/>
    <w:rsid w:val="009807ED"/>
    <w:rsid w:val="00980C0B"/>
    <w:rsid w:val="0098160B"/>
    <w:rsid w:val="009817BB"/>
    <w:rsid w:val="00981DCB"/>
    <w:rsid w:val="00982633"/>
    <w:rsid w:val="00984F10"/>
    <w:rsid w:val="00993BF5"/>
    <w:rsid w:val="00994630"/>
    <w:rsid w:val="009953D7"/>
    <w:rsid w:val="0099780A"/>
    <w:rsid w:val="009A2B74"/>
    <w:rsid w:val="009A2BAC"/>
    <w:rsid w:val="009A3AE2"/>
    <w:rsid w:val="009A3BF7"/>
    <w:rsid w:val="009A4072"/>
    <w:rsid w:val="009A4B44"/>
    <w:rsid w:val="009A5407"/>
    <w:rsid w:val="009B1464"/>
    <w:rsid w:val="009B3FA8"/>
    <w:rsid w:val="009B5BE8"/>
    <w:rsid w:val="009B7128"/>
    <w:rsid w:val="009C195C"/>
    <w:rsid w:val="009C4330"/>
    <w:rsid w:val="009C5541"/>
    <w:rsid w:val="009C6197"/>
    <w:rsid w:val="009C65F5"/>
    <w:rsid w:val="009D0674"/>
    <w:rsid w:val="009D0BFE"/>
    <w:rsid w:val="009D500B"/>
    <w:rsid w:val="009E1043"/>
    <w:rsid w:val="009E1923"/>
    <w:rsid w:val="009E1DDC"/>
    <w:rsid w:val="009E4138"/>
    <w:rsid w:val="009E5FB3"/>
    <w:rsid w:val="009E76BE"/>
    <w:rsid w:val="009F06D0"/>
    <w:rsid w:val="009F13A4"/>
    <w:rsid w:val="009F2E60"/>
    <w:rsid w:val="009F36AC"/>
    <w:rsid w:val="009F37F4"/>
    <w:rsid w:val="009F5FCC"/>
    <w:rsid w:val="009F610F"/>
    <w:rsid w:val="009F6513"/>
    <w:rsid w:val="00A00E4D"/>
    <w:rsid w:val="00A033A4"/>
    <w:rsid w:val="00A05152"/>
    <w:rsid w:val="00A05927"/>
    <w:rsid w:val="00A12E06"/>
    <w:rsid w:val="00A13CC4"/>
    <w:rsid w:val="00A20F8A"/>
    <w:rsid w:val="00A21048"/>
    <w:rsid w:val="00A2216F"/>
    <w:rsid w:val="00A22D32"/>
    <w:rsid w:val="00A24D0E"/>
    <w:rsid w:val="00A25569"/>
    <w:rsid w:val="00A26C6B"/>
    <w:rsid w:val="00A30122"/>
    <w:rsid w:val="00A30EE1"/>
    <w:rsid w:val="00A321B5"/>
    <w:rsid w:val="00A3604F"/>
    <w:rsid w:val="00A3780D"/>
    <w:rsid w:val="00A404E3"/>
    <w:rsid w:val="00A40DC1"/>
    <w:rsid w:val="00A4237E"/>
    <w:rsid w:val="00A444A7"/>
    <w:rsid w:val="00A4467C"/>
    <w:rsid w:val="00A44E5A"/>
    <w:rsid w:val="00A46813"/>
    <w:rsid w:val="00A51A5F"/>
    <w:rsid w:val="00A536DF"/>
    <w:rsid w:val="00A57593"/>
    <w:rsid w:val="00A6142D"/>
    <w:rsid w:val="00A61A76"/>
    <w:rsid w:val="00A6414F"/>
    <w:rsid w:val="00A64745"/>
    <w:rsid w:val="00A65A69"/>
    <w:rsid w:val="00A71AB9"/>
    <w:rsid w:val="00A75EB0"/>
    <w:rsid w:val="00A772D7"/>
    <w:rsid w:val="00A779AA"/>
    <w:rsid w:val="00A80146"/>
    <w:rsid w:val="00A813B8"/>
    <w:rsid w:val="00A8289D"/>
    <w:rsid w:val="00A82A50"/>
    <w:rsid w:val="00A8498F"/>
    <w:rsid w:val="00A92D53"/>
    <w:rsid w:val="00A92E35"/>
    <w:rsid w:val="00A950CF"/>
    <w:rsid w:val="00A9624F"/>
    <w:rsid w:val="00AA0978"/>
    <w:rsid w:val="00AA175A"/>
    <w:rsid w:val="00AA5B94"/>
    <w:rsid w:val="00AA6794"/>
    <w:rsid w:val="00AB58BF"/>
    <w:rsid w:val="00AC1139"/>
    <w:rsid w:val="00AC19EE"/>
    <w:rsid w:val="00AC4DDE"/>
    <w:rsid w:val="00AD066A"/>
    <w:rsid w:val="00AD553A"/>
    <w:rsid w:val="00AD6367"/>
    <w:rsid w:val="00AD741D"/>
    <w:rsid w:val="00AE1B93"/>
    <w:rsid w:val="00AE5FF0"/>
    <w:rsid w:val="00AE6C8F"/>
    <w:rsid w:val="00AE7CAE"/>
    <w:rsid w:val="00AF1355"/>
    <w:rsid w:val="00AF27C4"/>
    <w:rsid w:val="00AF631B"/>
    <w:rsid w:val="00AF6CDB"/>
    <w:rsid w:val="00B0145A"/>
    <w:rsid w:val="00B022AB"/>
    <w:rsid w:val="00B03167"/>
    <w:rsid w:val="00B04E29"/>
    <w:rsid w:val="00B16C56"/>
    <w:rsid w:val="00B17002"/>
    <w:rsid w:val="00B2530C"/>
    <w:rsid w:val="00B255C4"/>
    <w:rsid w:val="00B27881"/>
    <w:rsid w:val="00B31686"/>
    <w:rsid w:val="00B33856"/>
    <w:rsid w:val="00B3620A"/>
    <w:rsid w:val="00B36542"/>
    <w:rsid w:val="00B40519"/>
    <w:rsid w:val="00B425F0"/>
    <w:rsid w:val="00B429CB"/>
    <w:rsid w:val="00B44720"/>
    <w:rsid w:val="00B518BD"/>
    <w:rsid w:val="00B53F89"/>
    <w:rsid w:val="00B5436A"/>
    <w:rsid w:val="00B55422"/>
    <w:rsid w:val="00B57270"/>
    <w:rsid w:val="00B60739"/>
    <w:rsid w:val="00B61E5E"/>
    <w:rsid w:val="00B640D9"/>
    <w:rsid w:val="00B66B83"/>
    <w:rsid w:val="00B67D7A"/>
    <w:rsid w:val="00B7111B"/>
    <w:rsid w:val="00B71488"/>
    <w:rsid w:val="00B7199E"/>
    <w:rsid w:val="00B742C0"/>
    <w:rsid w:val="00B770D1"/>
    <w:rsid w:val="00B82F76"/>
    <w:rsid w:val="00B83261"/>
    <w:rsid w:val="00B91BD3"/>
    <w:rsid w:val="00B93D11"/>
    <w:rsid w:val="00B946BF"/>
    <w:rsid w:val="00B959E9"/>
    <w:rsid w:val="00B95A94"/>
    <w:rsid w:val="00B97498"/>
    <w:rsid w:val="00B976DF"/>
    <w:rsid w:val="00BA0F26"/>
    <w:rsid w:val="00BA2307"/>
    <w:rsid w:val="00BA2F7D"/>
    <w:rsid w:val="00BA3512"/>
    <w:rsid w:val="00BA7A61"/>
    <w:rsid w:val="00BB01E7"/>
    <w:rsid w:val="00BB0B24"/>
    <w:rsid w:val="00BB0CB7"/>
    <w:rsid w:val="00BB3C7C"/>
    <w:rsid w:val="00BB502C"/>
    <w:rsid w:val="00BB5B00"/>
    <w:rsid w:val="00BB5F97"/>
    <w:rsid w:val="00BC1EC9"/>
    <w:rsid w:val="00BC2415"/>
    <w:rsid w:val="00BC57A8"/>
    <w:rsid w:val="00BD161F"/>
    <w:rsid w:val="00BD450D"/>
    <w:rsid w:val="00BD7465"/>
    <w:rsid w:val="00BE16B2"/>
    <w:rsid w:val="00BE338E"/>
    <w:rsid w:val="00BE79E7"/>
    <w:rsid w:val="00BF0514"/>
    <w:rsid w:val="00BF099A"/>
    <w:rsid w:val="00BF0DB3"/>
    <w:rsid w:val="00BF0E55"/>
    <w:rsid w:val="00BF152C"/>
    <w:rsid w:val="00BF1574"/>
    <w:rsid w:val="00BF272A"/>
    <w:rsid w:val="00BF4A29"/>
    <w:rsid w:val="00BF737B"/>
    <w:rsid w:val="00C0181F"/>
    <w:rsid w:val="00C02538"/>
    <w:rsid w:val="00C03656"/>
    <w:rsid w:val="00C119D7"/>
    <w:rsid w:val="00C12489"/>
    <w:rsid w:val="00C13208"/>
    <w:rsid w:val="00C13A81"/>
    <w:rsid w:val="00C152F8"/>
    <w:rsid w:val="00C15591"/>
    <w:rsid w:val="00C15942"/>
    <w:rsid w:val="00C17594"/>
    <w:rsid w:val="00C20868"/>
    <w:rsid w:val="00C219FB"/>
    <w:rsid w:val="00C249D2"/>
    <w:rsid w:val="00C250B9"/>
    <w:rsid w:val="00C25984"/>
    <w:rsid w:val="00C3077D"/>
    <w:rsid w:val="00C32167"/>
    <w:rsid w:val="00C3308A"/>
    <w:rsid w:val="00C35AAA"/>
    <w:rsid w:val="00C374A1"/>
    <w:rsid w:val="00C376A5"/>
    <w:rsid w:val="00C42AF4"/>
    <w:rsid w:val="00C43D7E"/>
    <w:rsid w:val="00C46286"/>
    <w:rsid w:val="00C51ABC"/>
    <w:rsid w:val="00C5272E"/>
    <w:rsid w:val="00C52AFB"/>
    <w:rsid w:val="00C54116"/>
    <w:rsid w:val="00C55428"/>
    <w:rsid w:val="00C626AF"/>
    <w:rsid w:val="00C63149"/>
    <w:rsid w:val="00C635BA"/>
    <w:rsid w:val="00C65DC4"/>
    <w:rsid w:val="00C66033"/>
    <w:rsid w:val="00C715D7"/>
    <w:rsid w:val="00C71B39"/>
    <w:rsid w:val="00C72405"/>
    <w:rsid w:val="00C74100"/>
    <w:rsid w:val="00C745B7"/>
    <w:rsid w:val="00C74E99"/>
    <w:rsid w:val="00C75FA6"/>
    <w:rsid w:val="00C83D80"/>
    <w:rsid w:val="00C850DB"/>
    <w:rsid w:val="00C8592A"/>
    <w:rsid w:val="00C863B8"/>
    <w:rsid w:val="00C87A57"/>
    <w:rsid w:val="00C90DE1"/>
    <w:rsid w:val="00C91753"/>
    <w:rsid w:val="00C91FB9"/>
    <w:rsid w:val="00C92854"/>
    <w:rsid w:val="00C92A25"/>
    <w:rsid w:val="00C93582"/>
    <w:rsid w:val="00C94890"/>
    <w:rsid w:val="00C96E6A"/>
    <w:rsid w:val="00CA05D7"/>
    <w:rsid w:val="00CA0CC8"/>
    <w:rsid w:val="00CA331F"/>
    <w:rsid w:val="00CA3575"/>
    <w:rsid w:val="00CA656E"/>
    <w:rsid w:val="00CA6AED"/>
    <w:rsid w:val="00CB0D33"/>
    <w:rsid w:val="00CB1116"/>
    <w:rsid w:val="00CB383C"/>
    <w:rsid w:val="00CB5184"/>
    <w:rsid w:val="00CB5483"/>
    <w:rsid w:val="00CB64C7"/>
    <w:rsid w:val="00CB6FBF"/>
    <w:rsid w:val="00CC06DE"/>
    <w:rsid w:val="00CC1B3D"/>
    <w:rsid w:val="00CC3AD1"/>
    <w:rsid w:val="00CD126C"/>
    <w:rsid w:val="00CD2802"/>
    <w:rsid w:val="00CD37C3"/>
    <w:rsid w:val="00CD3984"/>
    <w:rsid w:val="00CD4A71"/>
    <w:rsid w:val="00CD58E3"/>
    <w:rsid w:val="00CD5F90"/>
    <w:rsid w:val="00CE115C"/>
    <w:rsid w:val="00CE30AA"/>
    <w:rsid w:val="00CE36A5"/>
    <w:rsid w:val="00CE786F"/>
    <w:rsid w:val="00CF00BD"/>
    <w:rsid w:val="00CF039F"/>
    <w:rsid w:val="00CF0C7D"/>
    <w:rsid w:val="00CF1892"/>
    <w:rsid w:val="00CF288B"/>
    <w:rsid w:val="00CF29C5"/>
    <w:rsid w:val="00CF73EA"/>
    <w:rsid w:val="00CF75CC"/>
    <w:rsid w:val="00D01D7A"/>
    <w:rsid w:val="00D01E2C"/>
    <w:rsid w:val="00D0409E"/>
    <w:rsid w:val="00D047A4"/>
    <w:rsid w:val="00D04B44"/>
    <w:rsid w:val="00D10F7E"/>
    <w:rsid w:val="00D15B11"/>
    <w:rsid w:val="00D207ED"/>
    <w:rsid w:val="00D22268"/>
    <w:rsid w:val="00D224CF"/>
    <w:rsid w:val="00D2292D"/>
    <w:rsid w:val="00D25EF6"/>
    <w:rsid w:val="00D30E6C"/>
    <w:rsid w:val="00D31006"/>
    <w:rsid w:val="00D32EFB"/>
    <w:rsid w:val="00D32FB2"/>
    <w:rsid w:val="00D342C1"/>
    <w:rsid w:val="00D3495B"/>
    <w:rsid w:val="00D36416"/>
    <w:rsid w:val="00D4029B"/>
    <w:rsid w:val="00D40D22"/>
    <w:rsid w:val="00D507C1"/>
    <w:rsid w:val="00D51101"/>
    <w:rsid w:val="00D52257"/>
    <w:rsid w:val="00D535F8"/>
    <w:rsid w:val="00D54CFE"/>
    <w:rsid w:val="00D56BCF"/>
    <w:rsid w:val="00D57296"/>
    <w:rsid w:val="00D578DF"/>
    <w:rsid w:val="00D6167F"/>
    <w:rsid w:val="00D61693"/>
    <w:rsid w:val="00D61C76"/>
    <w:rsid w:val="00D61D8A"/>
    <w:rsid w:val="00D82FBA"/>
    <w:rsid w:val="00D84DFD"/>
    <w:rsid w:val="00D862DC"/>
    <w:rsid w:val="00D86452"/>
    <w:rsid w:val="00D86EEE"/>
    <w:rsid w:val="00D90883"/>
    <w:rsid w:val="00D9227C"/>
    <w:rsid w:val="00D92C17"/>
    <w:rsid w:val="00D9356D"/>
    <w:rsid w:val="00D95564"/>
    <w:rsid w:val="00DA052E"/>
    <w:rsid w:val="00DA2171"/>
    <w:rsid w:val="00DA4447"/>
    <w:rsid w:val="00DA4513"/>
    <w:rsid w:val="00DA47BE"/>
    <w:rsid w:val="00DA56AE"/>
    <w:rsid w:val="00DB1EB0"/>
    <w:rsid w:val="00DB3656"/>
    <w:rsid w:val="00DB4264"/>
    <w:rsid w:val="00DB5A95"/>
    <w:rsid w:val="00DC0883"/>
    <w:rsid w:val="00DC464E"/>
    <w:rsid w:val="00DC64A2"/>
    <w:rsid w:val="00DC697D"/>
    <w:rsid w:val="00DD0136"/>
    <w:rsid w:val="00DD1714"/>
    <w:rsid w:val="00DD1D25"/>
    <w:rsid w:val="00DD3C92"/>
    <w:rsid w:val="00DD7022"/>
    <w:rsid w:val="00DE1A20"/>
    <w:rsid w:val="00DE3559"/>
    <w:rsid w:val="00DE6397"/>
    <w:rsid w:val="00DF0499"/>
    <w:rsid w:val="00DF3609"/>
    <w:rsid w:val="00DF60E9"/>
    <w:rsid w:val="00DF61FE"/>
    <w:rsid w:val="00DF7260"/>
    <w:rsid w:val="00E0049A"/>
    <w:rsid w:val="00E06C30"/>
    <w:rsid w:val="00E105F3"/>
    <w:rsid w:val="00E20C78"/>
    <w:rsid w:val="00E21EBE"/>
    <w:rsid w:val="00E2216E"/>
    <w:rsid w:val="00E22D10"/>
    <w:rsid w:val="00E348D0"/>
    <w:rsid w:val="00E355BE"/>
    <w:rsid w:val="00E35BFA"/>
    <w:rsid w:val="00E413EC"/>
    <w:rsid w:val="00E4148D"/>
    <w:rsid w:val="00E4231B"/>
    <w:rsid w:val="00E4641E"/>
    <w:rsid w:val="00E47914"/>
    <w:rsid w:val="00E5051F"/>
    <w:rsid w:val="00E51702"/>
    <w:rsid w:val="00E52001"/>
    <w:rsid w:val="00E521B6"/>
    <w:rsid w:val="00E523F3"/>
    <w:rsid w:val="00E52C7F"/>
    <w:rsid w:val="00E55ED2"/>
    <w:rsid w:val="00E5648D"/>
    <w:rsid w:val="00E5653B"/>
    <w:rsid w:val="00E56EB6"/>
    <w:rsid w:val="00E62F25"/>
    <w:rsid w:val="00E62F30"/>
    <w:rsid w:val="00E63B91"/>
    <w:rsid w:val="00E63CF4"/>
    <w:rsid w:val="00E64788"/>
    <w:rsid w:val="00E650EB"/>
    <w:rsid w:val="00E6709B"/>
    <w:rsid w:val="00E67ECB"/>
    <w:rsid w:val="00E70CF3"/>
    <w:rsid w:val="00E71116"/>
    <w:rsid w:val="00E71EC4"/>
    <w:rsid w:val="00E73F20"/>
    <w:rsid w:val="00E81657"/>
    <w:rsid w:val="00E821F0"/>
    <w:rsid w:val="00E8289C"/>
    <w:rsid w:val="00E8332B"/>
    <w:rsid w:val="00E83F99"/>
    <w:rsid w:val="00E845AE"/>
    <w:rsid w:val="00E85341"/>
    <w:rsid w:val="00E86A5A"/>
    <w:rsid w:val="00E90A0C"/>
    <w:rsid w:val="00E91D9A"/>
    <w:rsid w:val="00E92121"/>
    <w:rsid w:val="00E94172"/>
    <w:rsid w:val="00E952D3"/>
    <w:rsid w:val="00E95931"/>
    <w:rsid w:val="00E97DEE"/>
    <w:rsid w:val="00EA12DD"/>
    <w:rsid w:val="00EA2BD2"/>
    <w:rsid w:val="00EA43A9"/>
    <w:rsid w:val="00EA4768"/>
    <w:rsid w:val="00EA7006"/>
    <w:rsid w:val="00EA7011"/>
    <w:rsid w:val="00EA73CD"/>
    <w:rsid w:val="00EA75F1"/>
    <w:rsid w:val="00EB014B"/>
    <w:rsid w:val="00EB1C2C"/>
    <w:rsid w:val="00EB26EC"/>
    <w:rsid w:val="00EB2EF1"/>
    <w:rsid w:val="00EB4184"/>
    <w:rsid w:val="00EB5F42"/>
    <w:rsid w:val="00EB6661"/>
    <w:rsid w:val="00EB6A28"/>
    <w:rsid w:val="00EC03CC"/>
    <w:rsid w:val="00EC160A"/>
    <w:rsid w:val="00EC4AEC"/>
    <w:rsid w:val="00EC4ECA"/>
    <w:rsid w:val="00EC5E60"/>
    <w:rsid w:val="00EC62ED"/>
    <w:rsid w:val="00ED18A8"/>
    <w:rsid w:val="00ED53A3"/>
    <w:rsid w:val="00ED53F2"/>
    <w:rsid w:val="00ED575C"/>
    <w:rsid w:val="00ED5DA2"/>
    <w:rsid w:val="00ED6A03"/>
    <w:rsid w:val="00ED7B2B"/>
    <w:rsid w:val="00EE0622"/>
    <w:rsid w:val="00EE13E1"/>
    <w:rsid w:val="00EE1503"/>
    <w:rsid w:val="00EE17B4"/>
    <w:rsid w:val="00EE23F7"/>
    <w:rsid w:val="00EE30E6"/>
    <w:rsid w:val="00EE483B"/>
    <w:rsid w:val="00EE491B"/>
    <w:rsid w:val="00EE6A4E"/>
    <w:rsid w:val="00EE6F85"/>
    <w:rsid w:val="00EE7C79"/>
    <w:rsid w:val="00EF038D"/>
    <w:rsid w:val="00EF41C5"/>
    <w:rsid w:val="00EF4287"/>
    <w:rsid w:val="00EF4AE3"/>
    <w:rsid w:val="00F01FCE"/>
    <w:rsid w:val="00F0288A"/>
    <w:rsid w:val="00F06181"/>
    <w:rsid w:val="00F1078C"/>
    <w:rsid w:val="00F10B92"/>
    <w:rsid w:val="00F12A45"/>
    <w:rsid w:val="00F137C8"/>
    <w:rsid w:val="00F15BE0"/>
    <w:rsid w:val="00F17803"/>
    <w:rsid w:val="00F23FFA"/>
    <w:rsid w:val="00F250D1"/>
    <w:rsid w:val="00F277FD"/>
    <w:rsid w:val="00F30249"/>
    <w:rsid w:val="00F323C1"/>
    <w:rsid w:val="00F34DB5"/>
    <w:rsid w:val="00F34FFD"/>
    <w:rsid w:val="00F351BF"/>
    <w:rsid w:val="00F36BAF"/>
    <w:rsid w:val="00F36D79"/>
    <w:rsid w:val="00F40228"/>
    <w:rsid w:val="00F40B0E"/>
    <w:rsid w:val="00F42171"/>
    <w:rsid w:val="00F432E8"/>
    <w:rsid w:val="00F4602E"/>
    <w:rsid w:val="00F462D1"/>
    <w:rsid w:val="00F470AF"/>
    <w:rsid w:val="00F50EF9"/>
    <w:rsid w:val="00F53483"/>
    <w:rsid w:val="00F54489"/>
    <w:rsid w:val="00F54C52"/>
    <w:rsid w:val="00F57B16"/>
    <w:rsid w:val="00F6096F"/>
    <w:rsid w:val="00F6416F"/>
    <w:rsid w:val="00F653F8"/>
    <w:rsid w:val="00F656F0"/>
    <w:rsid w:val="00F66167"/>
    <w:rsid w:val="00F70F7A"/>
    <w:rsid w:val="00F72D14"/>
    <w:rsid w:val="00F75BB6"/>
    <w:rsid w:val="00F80E9D"/>
    <w:rsid w:val="00F8151A"/>
    <w:rsid w:val="00F83049"/>
    <w:rsid w:val="00F8318E"/>
    <w:rsid w:val="00F8322C"/>
    <w:rsid w:val="00F83D16"/>
    <w:rsid w:val="00F9123F"/>
    <w:rsid w:val="00F913D0"/>
    <w:rsid w:val="00F9165E"/>
    <w:rsid w:val="00F92F68"/>
    <w:rsid w:val="00F9314A"/>
    <w:rsid w:val="00F932E8"/>
    <w:rsid w:val="00F93756"/>
    <w:rsid w:val="00F95E42"/>
    <w:rsid w:val="00F95FE6"/>
    <w:rsid w:val="00F96C46"/>
    <w:rsid w:val="00F977F2"/>
    <w:rsid w:val="00FA291B"/>
    <w:rsid w:val="00FA3C91"/>
    <w:rsid w:val="00FA47DB"/>
    <w:rsid w:val="00FA6B6E"/>
    <w:rsid w:val="00FB294C"/>
    <w:rsid w:val="00FB2DA3"/>
    <w:rsid w:val="00FB364B"/>
    <w:rsid w:val="00FB3FD2"/>
    <w:rsid w:val="00FB64AF"/>
    <w:rsid w:val="00FC2BD1"/>
    <w:rsid w:val="00FC669E"/>
    <w:rsid w:val="00FC6E1A"/>
    <w:rsid w:val="00FC769B"/>
    <w:rsid w:val="00FC76A7"/>
    <w:rsid w:val="00FD1535"/>
    <w:rsid w:val="00FD1A30"/>
    <w:rsid w:val="00FD2CF9"/>
    <w:rsid w:val="00FD2D03"/>
    <w:rsid w:val="00FD4BE6"/>
    <w:rsid w:val="00FD6362"/>
    <w:rsid w:val="00FD6BCC"/>
    <w:rsid w:val="00FD7A08"/>
    <w:rsid w:val="00FE35B4"/>
    <w:rsid w:val="00FE49DB"/>
    <w:rsid w:val="00FE7380"/>
    <w:rsid w:val="00FF2961"/>
    <w:rsid w:val="00FF4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9A9D49"/>
  <w15:docId w15:val="{BD124A8C-4ED2-4CE3-A0D3-706D48327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5F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4C25F4"/>
    <w:pPr>
      <w:keepNext/>
      <w:tabs>
        <w:tab w:val="num" w:pos="0"/>
      </w:tabs>
      <w:outlineLvl w:val="0"/>
    </w:pPr>
    <w:rPr>
      <w:rFonts w:ascii="Arial" w:hAnsi="Arial"/>
      <w:szCs w:val="20"/>
    </w:rPr>
  </w:style>
  <w:style w:type="paragraph" w:styleId="Ttulo3">
    <w:name w:val="heading 3"/>
    <w:basedOn w:val="Normal"/>
    <w:next w:val="Normal"/>
    <w:link w:val="Ttulo3Char1"/>
    <w:uiPriority w:val="9"/>
    <w:semiHidden/>
    <w:unhideWhenUsed/>
    <w:qFormat/>
    <w:rsid w:val="00DA21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4C25F4"/>
    <w:rPr>
      <w:rFonts w:ascii="Arial" w:eastAsia="Times New Roman" w:hAnsi="Arial" w:cs="Times New Roman"/>
      <w:sz w:val="24"/>
      <w:szCs w:val="20"/>
      <w:lang w:eastAsia="ar-SA"/>
    </w:rPr>
  </w:style>
  <w:style w:type="character" w:styleId="Hyperlink">
    <w:name w:val="Hyperlink"/>
    <w:basedOn w:val="Fontepargpadro"/>
    <w:rsid w:val="004C25F4"/>
    <w:rPr>
      <w:color w:val="0000FF"/>
      <w:u w:val="single"/>
    </w:rPr>
  </w:style>
  <w:style w:type="paragraph" w:styleId="Rodap">
    <w:name w:val="footer"/>
    <w:basedOn w:val="Normal"/>
    <w:link w:val="RodapChar"/>
    <w:rsid w:val="004C25F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4C25F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styleId="Nmerodepgina">
    <w:name w:val="page number"/>
    <w:basedOn w:val="Fontepargpadro"/>
    <w:rsid w:val="004C25F4"/>
  </w:style>
  <w:style w:type="paragraph" w:styleId="Textodebalo">
    <w:name w:val="Balloon Text"/>
    <w:basedOn w:val="Normal"/>
    <w:link w:val="TextodebaloChar"/>
    <w:uiPriority w:val="99"/>
    <w:semiHidden/>
    <w:unhideWhenUsed/>
    <w:rsid w:val="004C25F4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25F4"/>
    <w:rPr>
      <w:rFonts w:ascii="Tahoma" w:eastAsia="Times New Roman" w:hAnsi="Tahoma" w:cs="Tahoma"/>
      <w:sz w:val="16"/>
      <w:szCs w:val="16"/>
      <w:lang w:val="en-US" w:eastAsia="ar-SA"/>
    </w:rPr>
  </w:style>
  <w:style w:type="paragraph" w:styleId="PargrafodaLista">
    <w:name w:val="List Paragraph"/>
    <w:basedOn w:val="Normal"/>
    <w:uiPriority w:val="34"/>
    <w:qFormat/>
    <w:rsid w:val="0099780A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293BC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93BC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93BC7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93BC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93BC7"/>
    <w:rPr>
      <w:rFonts w:ascii="Times New Roman" w:eastAsia="Times New Roman" w:hAnsi="Times New Roman" w:cs="Times New Roman"/>
      <w:b/>
      <w:bCs/>
      <w:sz w:val="20"/>
      <w:szCs w:val="20"/>
      <w:lang w:val="en-US" w:eastAsia="ar-SA"/>
    </w:rPr>
  </w:style>
  <w:style w:type="paragraph" w:styleId="Cabealho">
    <w:name w:val="header"/>
    <w:basedOn w:val="Normal"/>
    <w:link w:val="CabealhoChar"/>
    <w:uiPriority w:val="99"/>
    <w:unhideWhenUsed/>
    <w:rsid w:val="0020306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qFormat/>
    <w:rsid w:val="0020306E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styleId="HiperlinkVisitado">
    <w:name w:val="FollowedHyperlink"/>
    <w:basedOn w:val="Fontepargpadro"/>
    <w:uiPriority w:val="99"/>
    <w:semiHidden/>
    <w:unhideWhenUsed/>
    <w:rsid w:val="00FD1535"/>
    <w:rPr>
      <w:color w:val="800080" w:themeColor="followedHyperlink"/>
      <w:u w:val="single"/>
    </w:rPr>
  </w:style>
  <w:style w:type="paragraph" w:styleId="Reviso">
    <w:name w:val="Revision"/>
    <w:hidden/>
    <w:uiPriority w:val="99"/>
    <w:semiHidden/>
    <w:rsid w:val="004426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apple-converted-space">
    <w:name w:val="apple-converted-space"/>
    <w:basedOn w:val="Fontepargpadro"/>
    <w:rsid w:val="00147CE9"/>
  </w:style>
  <w:style w:type="character" w:styleId="nfase">
    <w:name w:val="Emphasis"/>
    <w:basedOn w:val="Fontepargpadro"/>
    <w:uiPriority w:val="20"/>
    <w:qFormat/>
    <w:rsid w:val="00147CE9"/>
    <w:rPr>
      <w:i/>
      <w:iCs/>
    </w:rPr>
  </w:style>
  <w:style w:type="paragraph" w:styleId="SemEspaamento">
    <w:name w:val="No Spacing"/>
    <w:uiPriority w:val="1"/>
    <w:qFormat/>
    <w:rsid w:val="00C87A5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table" w:styleId="Tabelacomgrade">
    <w:name w:val="Table Grid"/>
    <w:basedOn w:val="Tabelanormal"/>
    <w:rsid w:val="00720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72096B"/>
    <w:rPr>
      <w:color w:val="808080"/>
    </w:rPr>
  </w:style>
  <w:style w:type="character" w:styleId="Forte">
    <w:name w:val="Strong"/>
    <w:basedOn w:val="Fontepargpadro"/>
    <w:uiPriority w:val="22"/>
    <w:qFormat/>
    <w:rsid w:val="007F3677"/>
    <w:rPr>
      <w:b/>
      <w:b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F6CDB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8160B"/>
    <w:rPr>
      <w:color w:val="605E5C"/>
      <w:shd w:val="clear" w:color="auto" w:fill="E1DFDD"/>
    </w:rPr>
  </w:style>
  <w:style w:type="paragraph" w:customStyle="1" w:styleId="Ttulo31">
    <w:name w:val="Título 31"/>
    <w:basedOn w:val="Normal"/>
    <w:next w:val="Normal"/>
    <w:link w:val="Ttulo3Char"/>
    <w:qFormat/>
    <w:rsid w:val="00980C0B"/>
    <w:pPr>
      <w:keepNext/>
      <w:suppressAutoHyphens w:val="0"/>
      <w:outlineLvl w:val="2"/>
    </w:pPr>
    <w:rPr>
      <w:b/>
      <w:bCs/>
      <w:color w:val="00000A"/>
      <w:sz w:val="20"/>
      <w:szCs w:val="20"/>
      <w:lang w:eastAsia="pt-BR"/>
    </w:rPr>
  </w:style>
  <w:style w:type="character" w:customStyle="1" w:styleId="Ttulo3Char">
    <w:name w:val="Título 3 Char"/>
    <w:basedOn w:val="Fontepargpadro"/>
    <w:link w:val="Ttulo31"/>
    <w:qFormat/>
    <w:rsid w:val="00980C0B"/>
    <w:rPr>
      <w:rFonts w:ascii="Times New Roman" w:eastAsia="Times New Roman" w:hAnsi="Times New Roman" w:cs="Times New Roman"/>
      <w:b/>
      <w:bCs/>
      <w:color w:val="00000A"/>
      <w:sz w:val="20"/>
      <w:szCs w:val="20"/>
      <w:lang w:eastAsia="pt-BR"/>
    </w:rPr>
  </w:style>
  <w:style w:type="paragraph" w:customStyle="1" w:styleId="Cabealho1">
    <w:name w:val="Cabeçalho1"/>
    <w:basedOn w:val="Normal"/>
    <w:rsid w:val="00980C0B"/>
    <w:pPr>
      <w:widowControl w:val="0"/>
      <w:tabs>
        <w:tab w:val="center" w:pos="4419"/>
        <w:tab w:val="right" w:pos="8838"/>
      </w:tabs>
      <w:suppressAutoHyphens w:val="0"/>
    </w:pPr>
    <w:rPr>
      <w:color w:val="00000A"/>
      <w:lang w:eastAsia="en-US"/>
    </w:rPr>
  </w:style>
  <w:style w:type="character" w:customStyle="1" w:styleId="Ttulo3Char1">
    <w:name w:val="Título 3 Char1"/>
    <w:basedOn w:val="Fontepargpadro"/>
    <w:link w:val="Ttulo3"/>
    <w:uiPriority w:val="9"/>
    <w:semiHidden/>
    <w:rsid w:val="00DA217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C74100"/>
    <w:rPr>
      <w:color w:val="605E5C"/>
      <w:shd w:val="clear" w:color="auto" w:fill="E1DFDD"/>
    </w:rPr>
  </w:style>
  <w:style w:type="paragraph" w:customStyle="1" w:styleId="textojustificado">
    <w:name w:val="texto_justificado"/>
    <w:basedOn w:val="Normal"/>
    <w:rsid w:val="00885CCB"/>
    <w:pPr>
      <w:suppressAutoHyphens w:val="0"/>
      <w:spacing w:before="100" w:beforeAutospacing="1" w:after="100" w:afterAutospacing="1"/>
    </w:pPr>
    <w:rPr>
      <w:lang w:eastAsia="pt-BR"/>
    </w:rPr>
  </w:style>
  <w:style w:type="paragraph" w:styleId="NormalWeb">
    <w:name w:val="Normal (Web)"/>
    <w:basedOn w:val="Normal"/>
    <w:uiPriority w:val="99"/>
    <w:semiHidden/>
    <w:unhideWhenUsed/>
    <w:rsid w:val="00885CCB"/>
    <w:pPr>
      <w:suppressAutoHyphens w:val="0"/>
      <w:spacing w:before="100" w:beforeAutospacing="1" w:after="100" w:afterAutospacing="1"/>
    </w:pPr>
    <w:rPr>
      <w:lang w:eastAsia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425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18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B7BB3-246E-4C0E-A052-F42896905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8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TFPR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iza</dc:creator>
  <cp:lastModifiedBy>User</cp:lastModifiedBy>
  <cp:revision>7</cp:revision>
  <cp:lastPrinted>2020-05-20T15:38:00Z</cp:lastPrinted>
  <dcterms:created xsi:type="dcterms:W3CDTF">2023-12-12T21:06:00Z</dcterms:created>
  <dcterms:modified xsi:type="dcterms:W3CDTF">2026-02-1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6e974cdd2ef50e9da002071159322be14164b3261ec4d445c33fa7fb34add8</vt:lpwstr>
  </property>
</Properties>
</file>